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FB939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0xxxx</w:t>
      </w:r>
    </w:p>
    <w:p w14:paraId="5121B292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 w14:paraId="14CC7657" w14:textId="77777777" w:rsidR="009223A7" w:rsidRDefault="009223A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02E49F48" w14:textId="77777777" w:rsidR="009223A7" w:rsidRDefault="00E012D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5.37, 5.38, 5.39, 8.7, 8.9</w:t>
      </w:r>
    </w:p>
    <w:p w14:paraId="17BF3F10" w14:textId="77777777" w:rsidR="009223A7" w:rsidRDefault="00E012D3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1EE2FB3E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[101bis-e][116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14:paraId="04CD4D5F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31DF2CD" w14:textId="77777777" w:rsidR="009223A7" w:rsidRDefault="00E012D3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EF892A4" w14:textId="77777777" w:rsidR="009223A7" w:rsidRDefault="00E012D3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611E7432" w14:textId="77777777" w:rsidR="009223A7" w:rsidRDefault="00E012D3"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/>
        <w:t>5.38 DL interruption for band combo dynamic Tx Switching</w:t>
      </w:r>
      <w:r>
        <w:rPr>
          <w:lang w:eastAsia="zh-CN"/>
        </w:rPr>
        <w:br/>
        <w:t>5.39 Simultaneous Rx/Tx band combination</w:t>
      </w:r>
      <w:r>
        <w:rPr>
          <w:lang w:eastAsia="zh-CN"/>
        </w:rPr>
        <w:br/>
        <w:t>8.7 Additional LTE bands for UE Cat M1/2, NB1/2</w:t>
      </w:r>
      <w:r>
        <w:rPr>
          <w:lang w:eastAsia="zh-CN"/>
        </w:rPr>
        <w:br/>
        <w:t>8.9 R17 Additional enhancements for NB-IoT and LTE-MTC</w:t>
      </w:r>
    </w:p>
    <w:p w14:paraId="685C7B1A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3EEB8596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0AEE5B0F" w14:textId="77777777">
        <w:trPr>
          <w:trHeight w:val="468"/>
        </w:trPr>
        <w:tc>
          <w:tcPr>
            <w:tcW w:w="1622" w:type="dxa"/>
            <w:vAlign w:val="center"/>
          </w:tcPr>
          <w:p w14:paraId="6C70AF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A1BAD30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2CFDA16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76EE2C" w14:textId="77777777">
        <w:trPr>
          <w:trHeight w:val="468"/>
        </w:trPr>
        <w:tc>
          <w:tcPr>
            <w:tcW w:w="1622" w:type="dxa"/>
          </w:tcPr>
          <w:p w14:paraId="7527F27D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188E8D6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14:paraId="2FD3D37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6C64E37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9223A7" w14:paraId="130DA22A" w14:textId="77777777">
        <w:trPr>
          <w:trHeight w:val="468"/>
        </w:trPr>
        <w:tc>
          <w:tcPr>
            <w:tcW w:w="1622" w:type="dxa"/>
          </w:tcPr>
          <w:p w14:paraId="6E9BF2C3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6FBD0884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41FC9C86" w14:textId="77777777" w:rsidR="009223A7" w:rsidRDefault="009223A7"/>
        </w:tc>
      </w:tr>
    </w:tbl>
    <w:p w14:paraId="0D12E4CD" w14:textId="77777777" w:rsidR="009223A7" w:rsidRDefault="009223A7"/>
    <w:p w14:paraId="28E04126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3E301CE1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6D0C7E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2925698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6310BEF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7BCB7A" w14:textId="77777777" w:rsidR="009223A7" w:rsidRDefault="00E012D3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516104" w14:textId="77777777">
        <w:tc>
          <w:tcPr>
            <w:tcW w:w="1236" w:type="dxa"/>
          </w:tcPr>
          <w:p w14:paraId="6C39B97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D8C381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0DB96971" w14:textId="77777777">
        <w:tc>
          <w:tcPr>
            <w:tcW w:w="1236" w:type="dxa"/>
          </w:tcPr>
          <w:p w14:paraId="58039E02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DD19E7A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6ABF7944" w14:textId="77777777">
        <w:tc>
          <w:tcPr>
            <w:tcW w:w="1236" w:type="dxa"/>
          </w:tcPr>
          <w:p w14:paraId="1D0ED39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CD822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BA3E4ED" w14:textId="77777777">
        <w:tc>
          <w:tcPr>
            <w:tcW w:w="1236" w:type="dxa"/>
          </w:tcPr>
          <w:p w14:paraId="4E9C09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333F75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0BADC7" w14:textId="77777777">
        <w:tc>
          <w:tcPr>
            <w:tcW w:w="1236" w:type="dxa"/>
          </w:tcPr>
          <w:p w14:paraId="29920D4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314F519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9168222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F8B403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43F5BA59" w14:textId="77777777">
        <w:tc>
          <w:tcPr>
            <w:tcW w:w="1242" w:type="dxa"/>
          </w:tcPr>
          <w:p w14:paraId="4C2AA318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1ABF9CF9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C670A1B" w14:textId="77777777">
        <w:tc>
          <w:tcPr>
            <w:tcW w:w="1242" w:type="dxa"/>
            <w:vMerge w:val="restart"/>
          </w:tcPr>
          <w:p w14:paraId="44FAC385" w14:textId="77777777" w:rsidR="009223A7" w:rsidRDefault="0086111F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632BA15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1BD8EF75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3E682132" w14:textId="77777777">
        <w:tc>
          <w:tcPr>
            <w:tcW w:w="1242" w:type="dxa"/>
            <w:vMerge/>
          </w:tcPr>
          <w:p w14:paraId="47FBAD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D32BC2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0D27C17" w14:textId="77777777">
        <w:tc>
          <w:tcPr>
            <w:tcW w:w="1242" w:type="dxa"/>
            <w:vMerge/>
          </w:tcPr>
          <w:p w14:paraId="3BCE41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B47A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FE5D926" w14:textId="77777777">
        <w:tc>
          <w:tcPr>
            <w:tcW w:w="1242" w:type="dxa"/>
            <w:vMerge w:val="restart"/>
          </w:tcPr>
          <w:p w14:paraId="75EF37F9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5433F71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47335B6A" w14:textId="77777777">
        <w:tc>
          <w:tcPr>
            <w:tcW w:w="1242" w:type="dxa"/>
            <w:vMerge/>
          </w:tcPr>
          <w:p w14:paraId="1FC84D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2508CB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FB9B1B6" w14:textId="77777777">
        <w:tc>
          <w:tcPr>
            <w:tcW w:w="1242" w:type="dxa"/>
            <w:vMerge/>
          </w:tcPr>
          <w:p w14:paraId="1846D2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1639F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1E360F8" w14:textId="77777777" w:rsidR="009223A7" w:rsidRDefault="009223A7">
      <w:pPr>
        <w:rPr>
          <w:color w:val="0070C0"/>
          <w:lang w:val="en-US" w:eastAsia="zh-CN"/>
        </w:rPr>
      </w:pPr>
    </w:p>
    <w:p w14:paraId="7B0BD95D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09ECBB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6FAA40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9223A7" w14:paraId="412CF3A9" w14:textId="77777777">
        <w:tc>
          <w:tcPr>
            <w:tcW w:w="1242" w:type="dxa"/>
          </w:tcPr>
          <w:p w14:paraId="48731A8C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2CE58A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60DEB1F" w14:textId="77777777">
        <w:tc>
          <w:tcPr>
            <w:tcW w:w="1242" w:type="dxa"/>
          </w:tcPr>
          <w:p w14:paraId="748C7C2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C84BCC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1B4A6CC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3B729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30A71CF0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F01C620" w14:textId="77777777" w:rsidR="009223A7" w:rsidRDefault="009223A7">
      <w:pPr>
        <w:rPr>
          <w:i/>
          <w:color w:val="0070C0"/>
          <w:lang w:val="en-US" w:eastAsia="zh-CN"/>
        </w:rPr>
      </w:pPr>
    </w:p>
    <w:p w14:paraId="721A868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7EA6C44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F5352C7" w14:textId="77777777">
        <w:tc>
          <w:tcPr>
            <w:tcW w:w="1242" w:type="dxa"/>
          </w:tcPr>
          <w:p w14:paraId="5EC4A14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386CC1CB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498F3DE5" w14:textId="77777777">
        <w:tc>
          <w:tcPr>
            <w:tcW w:w="1242" w:type="dxa"/>
          </w:tcPr>
          <w:p w14:paraId="7A9B617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35F66BB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746620B" w14:textId="77777777" w:rsidR="009223A7" w:rsidRDefault="009223A7">
      <w:pPr>
        <w:rPr>
          <w:color w:val="0070C0"/>
          <w:lang w:val="en-US" w:eastAsia="zh-CN"/>
        </w:rPr>
      </w:pPr>
    </w:p>
    <w:p w14:paraId="022C106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6F7DC8B5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789B5AD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9223A7" w14:paraId="0B9B08EF" w14:textId="77777777">
        <w:trPr>
          <w:trHeight w:val="468"/>
        </w:trPr>
        <w:tc>
          <w:tcPr>
            <w:tcW w:w="1115" w:type="dxa"/>
            <w:vAlign w:val="center"/>
          </w:tcPr>
          <w:p w14:paraId="090B8A3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1AC2F83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44B9165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114E1F3E" w14:textId="77777777">
        <w:trPr>
          <w:trHeight w:val="468"/>
        </w:trPr>
        <w:tc>
          <w:tcPr>
            <w:tcW w:w="1115" w:type="dxa"/>
          </w:tcPr>
          <w:p w14:paraId="55B27FEE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3BE2B5C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0363CDB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  <w:p w14:paraId="26D6963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7D113DC6" w14:textId="77777777" w:rsidR="009223A7" w:rsidRDefault="009223A7"/>
    <w:p w14:paraId="197BD43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E89CCA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477CE7C0" w14:textId="77777777" w:rsidR="009223A7" w:rsidRDefault="00E012D3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14:paraId="1DD39CB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A30353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2136CC46" w14:textId="77777777">
        <w:tc>
          <w:tcPr>
            <w:tcW w:w="1232" w:type="dxa"/>
          </w:tcPr>
          <w:p w14:paraId="0676F1FA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C2DB99F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03609C30" w14:textId="77777777">
        <w:tc>
          <w:tcPr>
            <w:tcW w:w="1232" w:type="dxa"/>
            <w:vMerge w:val="restart"/>
          </w:tcPr>
          <w:p w14:paraId="4E47662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426E65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E269B42" w14:textId="77777777">
        <w:tc>
          <w:tcPr>
            <w:tcW w:w="1232" w:type="dxa"/>
            <w:vMerge/>
          </w:tcPr>
          <w:p w14:paraId="2C5490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4336F37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8B86433" w14:textId="77777777">
        <w:tc>
          <w:tcPr>
            <w:tcW w:w="1232" w:type="dxa"/>
            <w:vMerge/>
          </w:tcPr>
          <w:p w14:paraId="1A1EFEF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3227B7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E8CE2C" w14:textId="77777777" w:rsidR="009223A7" w:rsidRDefault="009223A7">
      <w:pPr>
        <w:rPr>
          <w:color w:val="0070C0"/>
          <w:lang w:val="en-US" w:eastAsia="zh-CN"/>
        </w:rPr>
      </w:pPr>
    </w:p>
    <w:p w14:paraId="423A3910" w14:textId="77777777" w:rsidR="009223A7" w:rsidRDefault="00E012D3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4EABF4C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35DB3C1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369CC2C7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B869D6C" w14:textId="77777777">
        <w:tc>
          <w:tcPr>
            <w:tcW w:w="1242" w:type="dxa"/>
          </w:tcPr>
          <w:p w14:paraId="36E91B45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7C7EAC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665550B" w14:textId="77777777">
        <w:tc>
          <w:tcPr>
            <w:tcW w:w="1242" w:type="dxa"/>
          </w:tcPr>
          <w:p w14:paraId="36521CD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2A21F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87C8B2C" w14:textId="77777777" w:rsidR="009223A7" w:rsidRDefault="009223A7">
      <w:pPr>
        <w:rPr>
          <w:color w:val="0070C0"/>
          <w:lang w:val="en-US" w:eastAsia="zh-CN"/>
        </w:rPr>
      </w:pPr>
    </w:p>
    <w:p w14:paraId="4CF3DA58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6F90CAE4" w14:textId="77777777">
        <w:tc>
          <w:tcPr>
            <w:tcW w:w="1242" w:type="dxa"/>
          </w:tcPr>
          <w:p w14:paraId="420C471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C11525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68A1AE62" w14:textId="77777777">
        <w:tc>
          <w:tcPr>
            <w:tcW w:w="1242" w:type="dxa"/>
          </w:tcPr>
          <w:p w14:paraId="20C46D43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AA0747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ABD0AD" w14:textId="77777777" w:rsidR="009223A7" w:rsidRDefault="009223A7">
      <w:pPr>
        <w:rPr>
          <w:lang w:val="en-US" w:eastAsia="zh-CN"/>
        </w:rPr>
      </w:pPr>
    </w:p>
    <w:p w14:paraId="637145F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0B966C7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26B38FD3" w14:textId="77777777">
        <w:trPr>
          <w:trHeight w:val="1888"/>
        </w:trPr>
        <w:tc>
          <w:tcPr>
            <w:tcW w:w="9631" w:type="dxa"/>
          </w:tcPr>
          <w:p w14:paraId="24CB4F72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51A14919" w14:textId="77777777" w:rsidR="009223A7" w:rsidRDefault="009223A7">
      <w:pPr>
        <w:rPr>
          <w:color w:val="0070C0"/>
          <w:lang w:eastAsia="zh-CN"/>
        </w:rPr>
      </w:pPr>
    </w:p>
    <w:p w14:paraId="337E2DCF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0AB01CF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2154F7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343ED50A" w14:textId="77777777">
        <w:trPr>
          <w:trHeight w:val="468"/>
        </w:trPr>
        <w:tc>
          <w:tcPr>
            <w:tcW w:w="1622" w:type="dxa"/>
            <w:vAlign w:val="center"/>
          </w:tcPr>
          <w:p w14:paraId="53BA9C32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9070A99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E2E60A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0B40E9D8" w14:textId="77777777">
        <w:trPr>
          <w:trHeight w:val="468"/>
        </w:trPr>
        <w:tc>
          <w:tcPr>
            <w:tcW w:w="1622" w:type="dxa"/>
          </w:tcPr>
          <w:p w14:paraId="697FA976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619502FC" w14:textId="77777777" w:rsidR="009223A7" w:rsidRDefault="00E012D3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2CA065B3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1:</w:t>
            </w:r>
            <w:r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capability signalling for per-band-pair per band combination was newly introduced from Rel-15 RAN2 specification TS 38.306 and TS 38.331 according to RAN4 request [2][3].</w:t>
            </w:r>
          </w:p>
          <w:p w14:paraId="206A49F0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2:</w:t>
            </w:r>
            <w:r>
              <w:rPr>
                <w:b/>
                <w:bCs/>
                <w:lang w:eastAsia="ja-JP"/>
              </w:rPr>
              <w:t xml:space="preserve"> Based on the current description of TS 38.101-1 and TS 38.101-3, if it is mandatory for UE(s)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band combination Band 1+Band 2, it may be unclear 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a band pair Band 1+Band 2 within a higher order band combination such as Band 1+ Band 2+ Band 3.</w:t>
            </w:r>
          </w:p>
          <w:p w14:paraId="28A341B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3:</w:t>
            </w:r>
            <w:r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higher order band combinations is needed only when per-band-pair signalling is indicated in the higher order band combinations in order to align with RAN2 signalling design and avoid the impact on legacy UEs.</w:t>
            </w:r>
          </w:p>
          <w:p w14:paraId="1A1D1F44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:</w:t>
            </w:r>
            <w:r>
              <w:rPr>
                <w:b/>
                <w:bCs/>
                <w:lang w:eastAsia="ja-JP"/>
              </w:rPr>
              <w:t xml:space="preserve"> 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14:paraId="6A452AFF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i/>
                <w:iCs/>
                <w:lang w:eastAsia="ja-JP"/>
              </w:rPr>
            </w:pPr>
            <w:r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>
              <w:rPr>
                <w:i/>
                <w:iCs/>
                <w:lang w:eastAsia="ja-JP"/>
              </w:rPr>
              <w:t>RxTx</w:t>
            </w:r>
            <w:proofErr w:type="spellEnd"/>
            <w:r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>
              <w:rPr>
                <w:i/>
                <w:iCs/>
                <w:lang w:eastAsia="ja-JP"/>
              </w:rPr>
              <w:t>simultaneousRxTxInterBandENDCPer</w:t>
            </w:r>
            <w:proofErr w:type="spellEnd"/>
            <w:r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14:paraId="7A8F7AC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6D665E6A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</w:t>
            </w:r>
            <w:r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>
              <w:rPr>
                <w:lang w:eastAsia="ja-JP"/>
              </w:rPr>
              <w:t>simultaneousRxTxInterBandENDCPer</w:t>
            </w:r>
            <w:proofErr w:type="spellEnd"/>
            <w:r>
              <w:rPr>
                <w:lang w:eastAsia="ja-JP"/>
              </w:rPr>
              <w:t xml:space="preserve">-band-pair and </w:t>
            </w:r>
            <w:proofErr w:type="spellStart"/>
            <w:r>
              <w:rPr>
                <w:lang w:eastAsia="ja-JP"/>
              </w:rPr>
              <w:t>simultaneousRxTxInterBandCAPer</w:t>
            </w:r>
            <w:proofErr w:type="spellEnd"/>
            <w:r>
              <w:rPr>
                <w:lang w:eastAsia="ja-JP"/>
              </w:rPr>
              <w:t>-band-pair.</w:t>
            </w:r>
          </w:p>
        </w:tc>
      </w:tr>
      <w:tr w:rsidR="009223A7" w14:paraId="5DCFC54A" w14:textId="77777777">
        <w:trPr>
          <w:trHeight w:val="468"/>
        </w:trPr>
        <w:tc>
          <w:tcPr>
            <w:tcW w:w="1622" w:type="dxa"/>
          </w:tcPr>
          <w:p w14:paraId="5457B525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43CD36B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32B7ED82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 w14:paraId="551F5976" w14:textId="77777777" w:rsidR="009223A7" w:rsidRDefault="009223A7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2EB7D76A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 w:rsidR="009223A7" w14:paraId="22CB7AB7" w14:textId="77777777">
        <w:trPr>
          <w:trHeight w:val="468"/>
        </w:trPr>
        <w:tc>
          <w:tcPr>
            <w:tcW w:w="1622" w:type="dxa"/>
          </w:tcPr>
          <w:p w14:paraId="06D0822D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081EA7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1AFD7779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08DD2D6F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2824B1F3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 xml:space="preserve">roposal 1: It is proposed to consider specify mandatory simultaneous Rx/Tx capability case by case for FR1 FDD-TDD band combinations at least in Rel-17, </w:t>
            </w:r>
            <w:proofErr w:type="gramStart"/>
            <w:r>
              <w:rPr>
                <w:b/>
                <w:i/>
              </w:rPr>
              <w:t>i.e.</w:t>
            </w:r>
            <w:proofErr w:type="gramEnd"/>
            <w:r>
              <w:rPr>
                <w:b/>
                <w:i/>
              </w:rPr>
              <w:t xml:space="preserve"> whether a FDD-TDD band combination mandatory support simultaneous Rx/Tx is based on operator’s request.</w:t>
            </w:r>
          </w:p>
        </w:tc>
      </w:tr>
      <w:tr w:rsidR="009223A7" w14:paraId="34D30E9B" w14:textId="77777777">
        <w:trPr>
          <w:trHeight w:val="468"/>
        </w:trPr>
        <w:tc>
          <w:tcPr>
            <w:tcW w:w="1622" w:type="dxa"/>
          </w:tcPr>
          <w:p w14:paraId="732F843C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00F0F62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371ED4B6" w14:textId="77777777" w:rsidR="009223A7" w:rsidRDefault="00E012D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 w:rsidR="009223A7" w14:paraId="0DCE100E" w14:textId="77777777">
        <w:trPr>
          <w:trHeight w:val="468"/>
        </w:trPr>
        <w:tc>
          <w:tcPr>
            <w:tcW w:w="1622" w:type="dxa"/>
          </w:tcPr>
          <w:p w14:paraId="1FE41000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0B46929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2D7356DF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1:  For </w:t>
            </w:r>
            <w:proofErr w:type="gramStart"/>
            <w:r>
              <w:rPr>
                <w:rFonts w:hint="eastAsia"/>
                <w:b/>
                <w:bCs/>
                <w:lang w:val="en-US" w:eastAsia="zh-CN"/>
              </w:rPr>
              <w:t>a</w:t>
            </w:r>
            <w:proofErr w:type="gramEnd"/>
            <w:r>
              <w:rPr>
                <w:rFonts w:hint="eastAsia"/>
                <w:b/>
                <w:bCs/>
                <w:lang w:val="en-US" w:eastAsia="zh-CN"/>
              </w:rPr>
              <w:t xml:space="preserve"> FDD-TDD inter-band NR CA band combination, inter-band NR CA operation can not workable if s</w:t>
            </w:r>
            <w:r>
              <w:rPr>
                <w:b/>
                <w:bCs/>
                <w:lang w:val="en-US" w:eastAsia="zh-CN"/>
              </w:rPr>
              <w:t>imultaneous Rx/Tx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3CD86794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550A65F1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b/>
                <w:bCs/>
                <w:lang w:val="en-US"/>
              </w:rPr>
              <w:t xml:space="preserve">mandatory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to </w:t>
            </w:r>
            <w:r>
              <w:rPr>
                <w:b/>
                <w:bCs/>
                <w:lang w:val="en-US" w:eastAsia="zh-CN"/>
              </w:rPr>
              <w:t>optional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. </w:t>
            </w:r>
          </w:p>
          <w:p w14:paraId="0AF5ABD7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9223A7" w14:paraId="41DEEC12" w14:textId="77777777">
        <w:trPr>
          <w:trHeight w:val="468"/>
        </w:trPr>
        <w:tc>
          <w:tcPr>
            <w:tcW w:w="1622" w:type="dxa"/>
          </w:tcPr>
          <w:p w14:paraId="354A9E5C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0AAA0E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3909B750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44CA4F47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2050411E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 w:rsidR="009223A7" w14:paraId="134D7267" w14:textId="77777777">
        <w:trPr>
          <w:trHeight w:val="468"/>
        </w:trPr>
        <w:tc>
          <w:tcPr>
            <w:tcW w:w="1622" w:type="dxa"/>
          </w:tcPr>
          <w:p w14:paraId="20135604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20D7AB6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0CD64623" w14:textId="77777777" w:rsidR="009223A7" w:rsidRDefault="00E012D3">
            <w:r>
              <w:t>TP for TR 38.839: Principles for simultaneous Rx/Tx capability</w:t>
            </w:r>
          </w:p>
        </w:tc>
      </w:tr>
      <w:tr w:rsidR="009223A7" w14:paraId="057FFC5F" w14:textId="77777777">
        <w:trPr>
          <w:trHeight w:val="468"/>
        </w:trPr>
        <w:tc>
          <w:tcPr>
            <w:tcW w:w="1622" w:type="dxa"/>
          </w:tcPr>
          <w:p w14:paraId="1D2A8A0D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03FEC3C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5FA985D4" w14:textId="77777777" w:rsidR="009223A7" w:rsidRDefault="00E012D3">
            <w:r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9223A7" w14:paraId="45817C21" w14:textId="77777777">
        <w:trPr>
          <w:trHeight w:val="468"/>
        </w:trPr>
        <w:tc>
          <w:tcPr>
            <w:tcW w:w="1622" w:type="dxa"/>
          </w:tcPr>
          <w:p w14:paraId="1A0180A3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1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341</w:t>
              </w:r>
            </w:hyperlink>
          </w:p>
        </w:tc>
        <w:tc>
          <w:tcPr>
            <w:tcW w:w="1424" w:type="dxa"/>
          </w:tcPr>
          <w:p w14:paraId="46B0A2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15954BE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(Cat F)</w:t>
            </w:r>
          </w:p>
          <w:p w14:paraId="5B14BC1D" w14:textId="77777777" w:rsidR="009223A7" w:rsidRDefault="00E012D3">
            <w:r>
              <w:rPr>
                <w:rFonts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hint="eastAsia"/>
                <w:lang w:val="en-US" w:eastAsia="zh-CN"/>
              </w:rPr>
              <w:t xml:space="preserve"> to indicate the information of simultaneous Rx/Tx capability for the existing FR2 band combinations of </w:t>
            </w:r>
            <w:r>
              <w:t>CA_n260-n261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6A7CD07" w14:textId="77777777">
        <w:trPr>
          <w:trHeight w:val="468"/>
        </w:trPr>
        <w:tc>
          <w:tcPr>
            <w:tcW w:w="1622" w:type="dxa"/>
          </w:tcPr>
          <w:p w14:paraId="1383C9E5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0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1342</w:t>
              </w:r>
            </w:hyperlink>
          </w:p>
        </w:tc>
        <w:tc>
          <w:tcPr>
            <w:tcW w:w="1424" w:type="dxa"/>
          </w:tcPr>
          <w:p w14:paraId="41E509B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AB396AB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 xml:space="preserve">DRAFT CR to TS 38.101-2: On Simultaneous </w:t>
            </w:r>
            <w:proofErr w:type="spellStart"/>
            <w:r>
              <w:rPr>
                <w:lang w:val="en-US"/>
              </w:rPr>
              <w:t>RxTx</w:t>
            </w:r>
            <w:proofErr w:type="spellEnd"/>
            <w:r>
              <w:rPr>
                <w:lang w:val="en-US"/>
              </w:rPr>
              <w:t xml:space="preserve"> capability for FR2 inter-band CA (Cat A)</w:t>
            </w:r>
          </w:p>
        </w:tc>
      </w:tr>
      <w:tr w:rsidR="009223A7" w14:paraId="73456A5A" w14:textId="77777777">
        <w:trPr>
          <w:trHeight w:val="468"/>
        </w:trPr>
        <w:tc>
          <w:tcPr>
            <w:tcW w:w="1622" w:type="dxa"/>
          </w:tcPr>
          <w:p w14:paraId="0E715425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0</w:t>
              </w:r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1343</w:t>
              </w:r>
            </w:hyperlink>
          </w:p>
        </w:tc>
        <w:tc>
          <w:tcPr>
            <w:tcW w:w="1424" w:type="dxa"/>
          </w:tcPr>
          <w:p w14:paraId="2CB5D7A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571FBF38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CA_n257-n259 and CA_n258-n260 (Cat F)</w:t>
            </w:r>
          </w:p>
          <w:p w14:paraId="77F7AA19" w14:textId="77777777" w:rsidR="009223A7" w:rsidRDefault="00E012D3">
            <w:r>
              <w:rPr>
                <w:rFonts w:hint="eastAsia"/>
                <w:lang w:val="en-US" w:eastAsia="zh-CN"/>
              </w:rPr>
              <w:t xml:space="preserve">To indicate same note as in R4-2119950 for simultaneous Rx/Tx capability for the existing FR2 band combinations </w:t>
            </w:r>
            <w:r>
              <w:t>CA_n257-n259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1C79FFD" w14:textId="77777777">
        <w:trPr>
          <w:trHeight w:val="468"/>
        </w:trPr>
        <w:tc>
          <w:tcPr>
            <w:tcW w:w="1622" w:type="dxa"/>
          </w:tcPr>
          <w:p w14:paraId="490E06D7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A29419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5BC635BD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5E08857A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07F56FCB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DCE6362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2516A48" w14:textId="77777777" w:rsidR="009223A7" w:rsidRDefault="009223A7"/>
    <w:p w14:paraId="0866F692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10DEB2C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E03E74B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36CCFD97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 w14:paraId="71295F6C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B3E9CB5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C0EA9F1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299A4264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1DF1C6E1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 w14:paraId="5F67635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C5A7332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55020B4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4A783D0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1CAD8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5DDD394A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For FR1+FR1 FDD-TDD band combinations whose MSD is larger than a threshold (value FFS), further discuss whether simultaneous Rx/Tx can be changed to optional, otherwise, the simultaneous Rx/Tx capability is mandatory support.</w:t>
      </w:r>
    </w:p>
    <w:p w14:paraId="0AEBC3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1B6BF8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2ADEEF0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45845D2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 w14:paraId="01F6357A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It is proposed to consider specify mandatory simultaneous Rx/Tx capability case by case for FR1 FDD-TDD band combinations at least in Rel-17, </w:t>
      </w:r>
      <w:proofErr w:type="gramStart"/>
      <w:r>
        <w:rPr>
          <w:iCs/>
          <w:color w:val="0070C0"/>
          <w:lang w:eastAsia="zh-CN"/>
        </w:rPr>
        <w:t>i.e.</w:t>
      </w:r>
      <w:proofErr w:type="gramEnd"/>
      <w:r>
        <w:rPr>
          <w:iCs/>
          <w:color w:val="0070C0"/>
          <w:lang w:eastAsia="zh-CN"/>
        </w:rPr>
        <w:t xml:space="preserve"> whether a FDD-TDD band combination mandatory support simultaneous Rx/Tx is based on operator’s request.</w:t>
      </w:r>
    </w:p>
    <w:p w14:paraId="5D6E456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 w14:paraId="6A69C0E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1A8D7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6A320A2B" w14:textId="77777777">
        <w:tc>
          <w:tcPr>
            <w:tcW w:w="1236" w:type="dxa"/>
          </w:tcPr>
          <w:p w14:paraId="73B24B3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9FBC144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6C2C9D5" w14:textId="77777777">
        <w:tc>
          <w:tcPr>
            <w:tcW w:w="1236" w:type="dxa"/>
          </w:tcPr>
          <w:p w14:paraId="1CBD03DE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14:paraId="1A4A12E0" w14:textId="77777777" w:rsidR="009223A7" w:rsidRDefault="00E012D3">
            <w:pPr>
              <w:spacing w:beforeLines="50" w:before="136" w:afterLines="50" w:after="136"/>
              <w:rPr>
                <w:rFonts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 w:rsidR="009223A7" w14:paraId="224A9846" w14:textId="77777777">
        <w:tc>
          <w:tcPr>
            <w:tcW w:w="1236" w:type="dxa"/>
          </w:tcPr>
          <w:p w14:paraId="19C5BB89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1" w:author="ZTE" w:date="2022-01-18T10:06:00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1B8315D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2" w:author="ZTE" w:date="2022-01-18T10:08:00Z">
              <w:r>
                <w:rPr>
                  <w:rFonts w:hint="eastAsia"/>
                  <w:color w:val="0070C0"/>
                  <w:lang w:val="en-US" w:eastAsia="zh-CN"/>
                </w:rPr>
                <w:t>Either option 1 or option 2.</w:t>
              </w:r>
            </w:ins>
            <w:ins w:id="13" w:author="ZTE" w:date="2022-01-18T10:09:00Z">
              <w:r>
                <w:rPr>
                  <w:rFonts w:hint="eastAsia"/>
                  <w:color w:val="0070C0"/>
                  <w:lang w:val="en-US" w:eastAsia="zh-CN"/>
                </w:rPr>
                <w:t xml:space="preserve"> If there were no agreements in the end, we propose no</w:t>
              </w:r>
            </w:ins>
            <w:ins w:id="14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 xml:space="preserve">t to define the MSD threshold for FDD-TDD band combs, instead mandatory </w:t>
              </w:r>
              <w:r>
                <w:rPr>
                  <w:iCs/>
                  <w:color w:val="0070C0"/>
                  <w:lang w:eastAsia="zh-CN"/>
                </w:rPr>
                <w:t>simultaneous Rx/Tx capability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 all the FDD-TDD band combs. In a</w:t>
              </w:r>
            </w:ins>
            <w:ins w:id="15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ddition, it may need discuss how </w:t>
              </w:r>
            </w:ins>
            <w:ins w:id="16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o support </w:t>
              </w:r>
            </w:ins>
            <w:ins w:id="1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18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CA if </w:t>
              </w:r>
            </w:ins>
            <w:ins w:id="19" w:author="ZTE" w:date="2022-01-18T10:13:00Z">
              <w:r>
                <w:rPr>
                  <w:iCs/>
                  <w:color w:val="0070C0"/>
                  <w:lang w:eastAsia="zh-CN"/>
                </w:rPr>
                <w:t>simultaneous Rx/</w:t>
              </w:r>
              <w:proofErr w:type="gramStart"/>
              <w:r>
                <w:rPr>
                  <w:iCs/>
                  <w:color w:val="0070C0"/>
                  <w:lang w:eastAsia="zh-CN"/>
                </w:rPr>
                <w:t xml:space="preserve">Tx 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</w:t>
              </w:r>
              <w:proofErr w:type="gramEnd"/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not supported.</w:t>
              </w:r>
            </w:ins>
          </w:p>
        </w:tc>
      </w:tr>
      <w:tr w:rsidR="009223A7" w14:paraId="35BE1130" w14:textId="77777777">
        <w:tc>
          <w:tcPr>
            <w:tcW w:w="1236" w:type="dxa"/>
          </w:tcPr>
          <w:p w14:paraId="22C086F4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F060A18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</w:tr>
      <w:tr w:rsidR="009223A7" w14:paraId="74664144" w14:textId="77777777">
        <w:tc>
          <w:tcPr>
            <w:tcW w:w="1236" w:type="dxa"/>
          </w:tcPr>
          <w:p w14:paraId="57A62971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C90A713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5BC23300" w14:textId="77777777">
        <w:tc>
          <w:tcPr>
            <w:tcW w:w="1236" w:type="dxa"/>
          </w:tcPr>
          <w:p w14:paraId="11E2C4D8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3A63EC0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</w:tr>
      <w:tr w:rsidR="009223A7" w14:paraId="2C2703D9" w14:textId="77777777">
        <w:tc>
          <w:tcPr>
            <w:tcW w:w="1236" w:type="dxa"/>
          </w:tcPr>
          <w:p w14:paraId="442B6C61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50E995D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B48BFB7" w14:textId="77777777">
        <w:tc>
          <w:tcPr>
            <w:tcW w:w="1236" w:type="dxa"/>
          </w:tcPr>
          <w:p w14:paraId="6FCB570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6D66E0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5F5A0B5" w14:textId="77777777">
        <w:tc>
          <w:tcPr>
            <w:tcW w:w="1236" w:type="dxa"/>
          </w:tcPr>
          <w:p w14:paraId="40EFA4E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495E8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3BE8271" w14:textId="77777777">
        <w:tc>
          <w:tcPr>
            <w:tcW w:w="1236" w:type="dxa"/>
          </w:tcPr>
          <w:p w14:paraId="7B231E3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4BE5E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9BA7AED" w14:textId="77777777">
        <w:tc>
          <w:tcPr>
            <w:tcW w:w="1236" w:type="dxa"/>
          </w:tcPr>
          <w:p w14:paraId="2E9EE82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13C84A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20A91AA" w14:textId="77777777" w:rsidR="009223A7" w:rsidRDefault="009223A7">
      <w:pPr>
        <w:rPr>
          <w:color w:val="0070C0"/>
          <w:lang w:val="en-US" w:eastAsia="zh-CN"/>
        </w:rPr>
      </w:pPr>
    </w:p>
    <w:p w14:paraId="1A83101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310DC4A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83D591C" w14:textId="77777777" w:rsidR="009223A7" w:rsidRDefault="00E012D3">
      <w:pPr>
        <w:pStyle w:val="ListParagraph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 w14:paraId="64907457" w14:textId="77777777" w:rsidR="009223A7" w:rsidRDefault="00E012D3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 xml:space="preserve">Mandatory simultaneous </w:t>
      </w:r>
      <w:proofErr w:type="spellStart"/>
      <w:r>
        <w:rPr>
          <w:i/>
          <w:iCs/>
          <w:color w:val="0070C0"/>
          <w:lang w:eastAsia="zh-CN"/>
        </w:rPr>
        <w:t>RxTx</w:t>
      </w:r>
      <w:proofErr w:type="spellEnd"/>
      <w:r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>
        <w:rPr>
          <w:i/>
          <w:iCs/>
          <w:color w:val="0070C0"/>
          <w:lang w:eastAsia="zh-CN"/>
        </w:rPr>
        <w:lastRenderedPageBreak/>
        <w:t>simultaneousRxTxInterBandENDCPer</w:t>
      </w:r>
      <w:proofErr w:type="spellEnd"/>
      <w:r>
        <w:rPr>
          <w:i/>
          <w:iCs/>
          <w:color w:val="0070C0"/>
          <w:lang w:eastAsia="zh-CN"/>
        </w:rPr>
        <w:t>-band-pair is included in the higher order EN-DC configuration.</w:t>
      </w:r>
    </w:p>
    <w:p w14:paraId="14CC20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 w14:paraId="760686E3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371B6DC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58E72621" w14:textId="77777777">
        <w:tc>
          <w:tcPr>
            <w:tcW w:w="1236" w:type="dxa"/>
          </w:tcPr>
          <w:p w14:paraId="6C8114A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F011DF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8CCDE13" w14:textId="77777777">
        <w:tc>
          <w:tcPr>
            <w:tcW w:w="1236" w:type="dxa"/>
          </w:tcPr>
          <w:p w14:paraId="36AEAF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6A02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E727AD" w14:textId="77777777">
        <w:tc>
          <w:tcPr>
            <w:tcW w:w="1236" w:type="dxa"/>
          </w:tcPr>
          <w:p w14:paraId="5670488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C9C5E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D65311C" w14:textId="77777777">
        <w:tc>
          <w:tcPr>
            <w:tcW w:w="1236" w:type="dxa"/>
          </w:tcPr>
          <w:p w14:paraId="0FE9BB8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4CB7C1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33EFF95" w14:textId="77777777">
        <w:tc>
          <w:tcPr>
            <w:tcW w:w="1236" w:type="dxa"/>
          </w:tcPr>
          <w:p w14:paraId="0E19F171" w14:textId="77777777" w:rsidR="009223A7" w:rsidRDefault="009223A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4502F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5BEB4448" w14:textId="77777777">
        <w:tc>
          <w:tcPr>
            <w:tcW w:w="1236" w:type="dxa"/>
          </w:tcPr>
          <w:p w14:paraId="02DFF2C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470F170" w14:textId="77777777" w:rsidR="009223A7" w:rsidRDefault="009223A7">
            <w:pPr>
              <w:spacing w:after="120"/>
              <w:rPr>
                <w:rFonts w:ascii="新細明體" w:eastAsia="新細明體" w:hAnsi="新細明體"/>
                <w:color w:val="0070C0"/>
                <w:lang w:val="en-US" w:eastAsia="zh-TW"/>
              </w:rPr>
            </w:pPr>
          </w:p>
        </w:tc>
      </w:tr>
      <w:tr w:rsidR="009223A7" w14:paraId="2F2F65EA" w14:textId="77777777">
        <w:tc>
          <w:tcPr>
            <w:tcW w:w="1236" w:type="dxa"/>
          </w:tcPr>
          <w:p w14:paraId="6BA772E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1EF94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865843F" w14:textId="77777777" w:rsidR="009223A7" w:rsidRDefault="009223A7">
      <w:pPr>
        <w:rPr>
          <w:color w:val="0070C0"/>
          <w:lang w:val="en-US" w:eastAsia="zh-CN"/>
        </w:rPr>
      </w:pPr>
    </w:p>
    <w:p w14:paraId="798F2E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4EDD3B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4F171927" w14:textId="77777777">
        <w:tc>
          <w:tcPr>
            <w:tcW w:w="1305" w:type="dxa"/>
          </w:tcPr>
          <w:p w14:paraId="32DF1F1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34B9985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190C2C31" w14:textId="77777777">
        <w:tc>
          <w:tcPr>
            <w:tcW w:w="1305" w:type="dxa"/>
            <w:vMerge w:val="restart"/>
          </w:tcPr>
          <w:p w14:paraId="442CC0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03D5D5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6C844ADF" w14:textId="77777777" w:rsidR="00BD72B7" w:rsidRPr="00BD72B7" w:rsidRDefault="00BD72B7">
            <w:pPr>
              <w:spacing w:after="120"/>
              <w:rPr>
                <w:ins w:id="20" w:author="Ting-Wei Kang (康庭維)" w:date="2022-01-18T18:44:00Z"/>
                <w:bCs/>
              </w:rPr>
            </w:pPr>
            <w:ins w:id="21" w:author="Ting-Wei Kang (康庭維)" w:date="2022-01-18T18:44:00Z">
              <w:r w:rsidRPr="00BD72B7">
                <w:rPr>
                  <w:rFonts w:hint="eastAsia"/>
                  <w:bCs/>
                </w:rPr>
                <w:t>M</w:t>
              </w:r>
              <w:r w:rsidRPr="00BD72B7">
                <w:rPr>
                  <w:bCs/>
                </w:rPr>
                <w:t xml:space="preserve">ediaTek: </w:t>
              </w:r>
            </w:ins>
          </w:p>
          <w:p w14:paraId="1F9DF23E" w14:textId="51A06223" w:rsidR="00BD72B7" w:rsidRDefault="00BD72B7" w:rsidP="00BD72B7">
            <w:pPr>
              <w:spacing w:after="120"/>
              <w:ind w:leftChars="100" w:left="200"/>
              <w:rPr>
                <w:ins w:id="22" w:author="Ting-Wei Kang (康庭維)" w:date="2022-01-18T18:45:00Z"/>
                <w:bCs/>
              </w:rPr>
            </w:pPr>
            <w:ins w:id="23" w:author="Ting-Wei Kang (康庭維)" w:date="2022-01-18T18:44:00Z">
              <w:r w:rsidRPr="00BD72B7">
                <w:rPr>
                  <w:bCs/>
                </w:rPr>
                <w:t>A</w:t>
              </w:r>
            </w:ins>
            <w:ins w:id="24" w:author="Ting-Wei Kang (康庭維)" w:date="2022-01-18T18:45:00Z">
              <w:r w:rsidRPr="00BD72B7">
                <w:rPr>
                  <w:bCs/>
                </w:rPr>
                <w:t xml:space="preserve">bout </w:t>
              </w:r>
            </w:ins>
            <w:ins w:id="25" w:author="Ting-Wei Kang (康庭維)" w:date="2022-01-18T18:44:00Z">
              <w:r w:rsidRPr="00BD72B7">
                <w:rPr>
                  <w:bCs/>
                </w:rPr>
                <w:t xml:space="preserve">Huawei’s </w:t>
              </w:r>
            </w:ins>
            <w:ins w:id="26" w:author="Ting-Wei Kang (康庭維)" w:date="2022-01-18T18:45:00Z">
              <w:r w:rsidRPr="00BD72B7">
                <w:rPr>
                  <w:bCs/>
                </w:rPr>
                <w:t>p</w:t>
              </w:r>
            </w:ins>
            <w:ins w:id="27" w:author="Ting-Wei Kang (康庭維)" w:date="2022-01-18T18:44:00Z">
              <w:r w:rsidRPr="00BD72B7">
                <w:rPr>
                  <w:bCs/>
                </w:rPr>
                <w:t>roposal “</w:t>
              </w:r>
              <w:r>
                <w:rPr>
                  <w:bCs/>
                </w:rPr>
                <w:t xml:space="preserve">For </w:t>
              </w:r>
              <w:r w:rsidRPr="003A7DF6">
                <w:rPr>
                  <w:bCs/>
                </w:rPr>
                <w:t>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>+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 xml:space="preserve"> </w:t>
              </w:r>
              <w:r>
                <w:rPr>
                  <w:bCs/>
                </w:rPr>
                <w:t>T</w:t>
              </w:r>
              <w:r w:rsidRPr="003A7DF6">
                <w:rPr>
                  <w:bCs/>
                </w:rPr>
                <w:t>DD-TDD band combination</w:t>
              </w:r>
              <w:r>
                <w:rPr>
                  <w:bCs/>
                </w:rPr>
                <w:t>, the s</w:t>
              </w:r>
              <w:r w:rsidRPr="007728E5">
                <w:rPr>
                  <w:bCs/>
                </w:rPr>
                <w:t>imultaneous Rx/Tx capability should be studied case by case</w:t>
              </w:r>
            </w:ins>
            <w:ins w:id="28" w:author="Ting-Wei Kang (康庭維)" w:date="2022-01-18T18:45:00Z">
              <w:r>
                <w:rPr>
                  <w:bCs/>
                </w:rPr>
                <w:t>:</w:t>
              </w:r>
            </w:ins>
          </w:p>
          <w:p w14:paraId="49145CC3" w14:textId="77777777" w:rsidR="009223A7" w:rsidRDefault="00BD72B7" w:rsidP="00BD72B7">
            <w:pPr>
              <w:spacing w:after="120"/>
              <w:ind w:leftChars="100" w:left="200"/>
              <w:rPr>
                <w:ins w:id="29" w:author="Ting-Wei Kang (康庭維)" w:date="2022-01-18T18:46:00Z"/>
                <w:bCs/>
              </w:rPr>
            </w:pPr>
            <w:ins w:id="30" w:author="Ting-Wei Kang (康庭維)" w:date="2022-01-18T18:45:00Z">
              <w:r w:rsidRPr="00BD72B7">
                <w:rPr>
                  <w:rFonts w:hint="eastAsia"/>
                  <w:bCs/>
                </w:rPr>
                <w:t>C</w:t>
              </w:r>
              <w:r w:rsidRPr="00BD72B7">
                <w:rPr>
                  <w:bCs/>
                </w:rPr>
                <w:t>urrently, we add NOTE to existed band combinations</w:t>
              </w:r>
            </w:ins>
            <w:ins w:id="31" w:author="Ting-Wei Kang (康庭維)" w:date="2022-01-18T18:46:00Z">
              <w:r>
                <w:rPr>
                  <w:bCs/>
                </w:rPr>
                <w:t xml:space="preserve"> about no support simultaneous Tx/Rx</w:t>
              </w:r>
            </w:ins>
            <w:ins w:id="32" w:author="Ting-Wei Kang (康庭維)" w:date="2022-01-18T18:45:00Z">
              <w:r w:rsidRPr="00BD72B7">
                <w:rPr>
                  <w:bCs/>
                </w:rPr>
                <w:t xml:space="preserve">, however, as </w:t>
              </w:r>
            </w:ins>
            <w:ins w:id="33" w:author="Ting-Wei Kang (康庭維)" w:date="2022-01-18T18:46:00Z">
              <w:r>
                <w:rPr>
                  <w:bCs/>
                </w:rPr>
                <w:t>proposed/</w:t>
              </w:r>
            </w:ins>
            <w:ins w:id="34" w:author="Ting-Wei Kang (康庭維)" w:date="2022-01-18T18:45:00Z">
              <w:r w:rsidRPr="00BD72B7">
                <w:rPr>
                  <w:bCs/>
                </w:rPr>
                <w:t xml:space="preserve">commented last meeting, we think it is also fine to make </w:t>
              </w:r>
              <w:r w:rsidRPr="00BD72B7">
                <w:rPr>
                  <w:rFonts w:hint="eastAsia"/>
                  <w:bCs/>
                </w:rPr>
                <w:t>t</w:t>
              </w:r>
              <w:r w:rsidRPr="00BD72B7">
                <w:rPr>
                  <w:bCs/>
                </w:rPr>
                <w:t>he NOTE as general principle for FR2</w:t>
              </w:r>
            </w:ins>
            <w:ins w:id="35" w:author="Ting-Wei Kang (康庭維)" w:date="2022-01-18T18:46:00Z">
              <w:r>
                <w:rPr>
                  <w:bCs/>
                </w:rPr>
                <w:t>+FR2</w:t>
              </w:r>
            </w:ins>
            <w:ins w:id="36" w:author="Ting-Wei Kang (康庭維)" w:date="2022-01-18T18:45:00Z">
              <w:r w:rsidRPr="00BD72B7">
                <w:rPr>
                  <w:bCs/>
                </w:rPr>
                <w:t>.</w:t>
              </w:r>
            </w:ins>
          </w:p>
          <w:p w14:paraId="3D5FA365" w14:textId="20871A1A" w:rsidR="00BD72B7" w:rsidRPr="00BD72B7" w:rsidRDefault="00BD72B7" w:rsidP="00BD72B7">
            <w:pPr>
              <w:spacing w:after="120"/>
              <w:ind w:leftChars="100" w:left="200"/>
              <w:rPr>
                <w:rFonts w:eastAsiaTheme="minorEastAsia"/>
                <w:color w:val="0070C0"/>
                <w:lang w:eastAsia="zh-CN"/>
              </w:rPr>
            </w:pPr>
            <w:ins w:id="37" w:author="Ting-Wei Kang (康庭維)" w:date="2022-01-18T18:46:00Z">
              <w:r>
                <w:rPr>
                  <w:color w:val="0070C0"/>
                </w:rPr>
                <w:t xml:space="preserve">So, we think it’s too early to </w:t>
              </w:r>
            </w:ins>
            <w:ins w:id="38" w:author="Ting-Wei Kang (康庭維)" w:date="2022-01-18T18:47:00Z">
              <w:r>
                <w:rPr>
                  <w:color w:val="0070C0"/>
                </w:rPr>
                <w:t>agree the CR’s proposal.</w:t>
              </w:r>
            </w:ins>
          </w:p>
        </w:tc>
      </w:tr>
      <w:tr w:rsidR="009223A7" w14:paraId="718DC963" w14:textId="77777777">
        <w:tc>
          <w:tcPr>
            <w:tcW w:w="1305" w:type="dxa"/>
            <w:vMerge/>
          </w:tcPr>
          <w:p w14:paraId="030806C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5F7E15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09FDD3" w14:textId="77777777">
        <w:tc>
          <w:tcPr>
            <w:tcW w:w="1305" w:type="dxa"/>
            <w:vMerge/>
          </w:tcPr>
          <w:p w14:paraId="6773BD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3C656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E667C2E" w14:textId="77777777">
        <w:tc>
          <w:tcPr>
            <w:tcW w:w="1305" w:type="dxa"/>
            <w:vMerge w:val="restart"/>
          </w:tcPr>
          <w:p w14:paraId="705B5B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7BCC3B0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14:paraId="650233C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88E283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9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0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1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2D20826B" w14:textId="77777777">
        <w:tc>
          <w:tcPr>
            <w:tcW w:w="1305" w:type="dxa"/>
            <w:vMerge/>
          </w:tcPr>
          <w:p w14:paraId="7CB6BA3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912B117" w14:textId="34BAF4E7" w:rsidR="009223A7" w:rsidRPr="00BD72B7" w:rsidRDefault="00BD72B7">
            <w:pPr>
              <w:spacing w:after="120"/>
              <w:rPr>
                <w:rFonts w:eastAsia="新細明體" w:hint="eastAsia"/>
                <w:color w:val="0070C0"/>
                <w:lang w:val="en-US" w:eastAsia="zh-TW"/>
              </w:rPr>
            </w:pPr>
            <w:ins w:id="42" w:author="Ting-Wei Kang (康庭維)" w:date="2022-01-18T18:47:00Z">
              <w:r>
                <w:rPr>
                  <w:rFonts w:eastAsia="新細明體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新細明體"/>
                  <w:color w:val="0070C0"/>
                  <w:lang w:val="en-US" w:eastAsia="zh-TW"/>
                </w:rPr>
                <w:t>edia</w:t>
              </w:r>
              <w:r>
                <w:rPr>
                  <w:rFonts w:eastAsia="新細明體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新細明體"/>
                  <w:color w:val="0070C0"/>
                  <w:lang w:val="en-US" w:eastAsia="zh-TW"/>
                </w:rPr>
                <w:t>k: Support.</w:t>
              </w:r>
            </w:ins>
            <w:ins w:id="43" w:author="Ting-Wei Kang (康庭維)" w:date="2022-01-18T18:49:00Z">
              <w:r>
                <w:rPr>
                  <w:rFonts w:eastAsia="新細明體"/>
                  <w:color w:val="0070C0"/>
                  <w:lang w:val="en-US" w:eastAsia="zh-TW"/>
                </w:rPr>
                <w:t xml:space="preserve"> Thanks for ZTE’s effort.</w:t>
              </w:r>
            </w:ins>
          </w:p>
        </w:tc>
      </w:tr>
      <w:tr w:rsidR="009223A7" w14:paraId="61160BEF" w14:textId="77777777">
        <w:tc>
          <w:tcPr>
            <w:tcW w:w="1305" w:type="dxa"/>
            <w:vMerge/>
          </w:tcPr>
          <w:p w14:paraId="53380C2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837005F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</w:tr>
      <w:tr w:rsidR="009223A7" w14:paraId="1545D3F6" w14:textId="77777777">
        <w:tc>
          <w:tcPr>
            <w:tcW w:w="1305" w:type="dxa"/>
            <w:vMerge w:val="restart"/>
          </w:tcPr>
          <w:p w14:paraId="25D4BE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6D970CB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14:paraId="56D06F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5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6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7A6F34AD" w14:textId="77777777">
        <w:tc>
          <w:tcPr>
            <w:tcW w:w="1305" w:type="dxa"/>
            <w:vMerge/>
          </w:tcPr>
          <w:p w14:paraId="32E14A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7E86B76" w14:textId="6C76E24C" w:rsidR="009223A7" w:rsidRDefault="00BD72B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7" w:author="Ting-Wei Kang (康庭維)" w:date="2022-01-18T18:49:00Z">
              <w:r>
                <w:rPr>
                  <w:rFonts w:eastAsia="新細明體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新細明體"/>
                  <w:color w:val="0070C0"/>
                  <w:lang w:val="en-US" w:eastAsia="zh-TW"/>
                </w:rPr>
                <w:t>edia</w:t>
              </w:r>
              <w:r>
                <w:rPr>
                  <w:rFonts w:eastAsia="新細明體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新細明體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  <w:tr w:rsidR="009223A7" w14:paraId="73902FEB" w14:textId="77777777">
        <w:tc>
          <w:tcPr>
            <w:tcW w:w="1305" w:type="dxa"/>
            <w:vMerge/>
          </w:tcPr>
          <w:p w14:paraId="1744D4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698EB85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0410E330" w14:textId="77777777">
        <w:tc>
          <w:tcPr>
            <w:tcW w:w="1305" w:type="dxa"/>
            <w:vMerge w:val="restart"/>
          </w:tcPr>
          <w:p w14:paraId="7D8B4C1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63F2389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14:paraId="5E70C7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791164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8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Agree. </w:t>
              </w:r>
            </w:ins>
            <w:ins w:id="49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This draft CR is aligne</w:t>
              </w:r>
            </w:ins>
            <w:ins w:id="50" w:author="ZTE" w:date="2022-01-18T10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</w:ins>
            <w:ins w:id="51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with the previous agreements.</w:t>
              </w:r>
            </w:ins>
          </w:p>
        </w:tc>
      </w:tr>
      <w:tr w:rsidR="009223A7" w:rsidRPr="00961EBB" w14:paraId="17952DFD" w14:textId="77777777">
        <w:tc>
          <w:tcPr>
            <w:tcW w:w="1305" w:type="dxa"/>
            <w:vMerge/>
          </w:tcPr>
          <w:p w14:paraId="16E854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A09DDF7" w14:textId="77777777" w:rsidR="009223A7" w:rsidRPr="00961EBB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2" w:author="Petrovic Niels 1SC3" w:date="2022-01-18T09:10:00Z">
              <w:r w:rsidRPr="00961EBB">
                <w:rPr>
                  <w:rFonts w:eastAsiaTheme="minorEastAsia"/>
                  <w:color w:val="0070C0"/>
                  <w:lang w:val="en-US" w:eastAsia="zh-CN"/>
                </w:rPr>
                <w:t>Rohde &amp; Schwarz</w:t>
              </w:r>
            </w:ins>
            <w:ins w:id="53" w:author="Petrovic Niels 1SC3" w:date="2022-01-18T09:11:00Z">
              <w:r w:rsidR="00961EBB" w:rsidRPr="00961EBB">
                <w:rPr>
                  <w:rFonts w:eastAsiaTheme="minorEastAsia"/>
                  <w:color w:val="0070C0"/>
                  <w:lang w:val="en-US" w:eastAsia="zh-CN"/>
                </w:rPr>
                <w:t xml:space="preserve">: Agree with the </w:t>
              </w:r>
              <w:r w:rsidR="00961EBB">
                <w:rPr>
                  <w:rFonts w:eastAsiaTheme="minorEastAsia"/>
                  <w:color w:val="0070C0"/>
                  <w:lang w:val="en-US" w:eastAsia="zh-CN"/>
                </w:rPr>
                <w:t>reason for change and support the CR.</w:t>
              </w:r>
            </w:ins>
          </w:p>
        </w:tc>
      </w:tr>
      <w:tr w:rsidR="009223A7" w:rsidRPr="00961EBB" w14:paraId="3B121087" w14:textId="77777777">
        <w:tc>
          <w:tcPr>
            <w:tcW w:w="1305" w:type="dxa"/>
            <w:vMerge/>
          </w:tcPr>
          <w:p w14:paraId="511213E8" w14:textId="77777777" w:rsidR="009223A7" w:rsidRPr="00961EBB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D9292AF" w14:textId="588ABCF5" w:rsidR="009223A7" w:rsidRPr="00961EBB" w:rsidRDefault="00BD72B7">
            <w:pPr>
              <w:spacing w:after="120"/>
              <w:rPr>
                <w:color w:val="0070C0"/>
                <w:lang w:val="en-US" w:eastAsia="zh-CN"/>
              </w:rPr>
            </w:pPr>
            <w:ins w:id="54" w:author="Ting-Wei Kang (康庭維)" w:date="2022-01-18T18:49:00Z">
              <w:r>
                <w:rPr>
                  <w:rFonts w:eastAsia="新細明體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新細明體"/>
                  <w:color w:val="0070C0"/>
                  <w:lang w:val="en-US" w:eastAsia="zh-TW"/>
                </w:rPr>
                <w:t>edia</w:t>
              </w:r>
              <w:r>
                <w:rPr>
                  <w:rFonts w:eastAsia="新細明體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新細明體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</w:tbl>
    <w:p w14:paraId="3F10D36D" w14:textId="77777777" w:rsidR="009223A7" w:rsidRPr="00961EBB" w:rsidRDefault="009223A7">
      <w:pPr>
        <w:rPr>
          <w:color w:val="0070C0"/>
          <w:lang w:val="en-US" w:eastAsia="zh-CN"/>
        </w:rPr>
      </w:pPr>
    </w:p>
    <w:p w14:paraId="038BC1E9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39ABBC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22344C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09F83555" w14:textId="77777777">
        <w:tc>
          <w:tcPr>
            <w:tcW w:w="1242" w:type="dxa"/>
          </w:tcPr>
          <w:p w14:paraId="1E12143B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69EED09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4D1082E" w14:textId="77777777">
        <w:tc>
          <w:tcPr>
            <w:tcW w:w="1242" w:type="dxa"/>
          </w:tcPr>
          <w:p w14:paraId="1222C729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5B3F3C18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23F15A8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7D29F561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DB7875E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323376D2" w14:textId="77777777" w:rsidR="009223A7" w:rsidRDefault="009223A7">
      <w:pPr>
        <w:rPr>
          <w:i/>
          <w:color w:val="0070C0"/>
          <w:lang w:val="en-US" w:eastAsia="zh-CN"/>
        </w:rPr>
      </w:pPr>
    </w:p>
    <w:p w14:paraId="7B623346" w14:textId="77777777" w:rsidR="009223A7" w:rsidRDefault="009223A7">
      <w:pPr>
        <w:rPr>
          <w:i/>
          <w:color w:val="0070C0"/>
          <w:lang w:val="en-US" w:eastAsia="zh-CN"/>
        </w:rPr>
      </w:pPr>
    </w:p>
    <w:p w14:paraId="0155EE3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8A11331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2C8785D7" w14:textId="77777777">
        <w:tc>
          <w:tcPr>
            <w:tcW w:w="1438" w:type="dxa"/>
          </w:tcPr>
          <w:p w14:paraId="366A1CC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419" w:type="dxa"/>
          </w:tcPr>
          <w:p w14:paraId="1FDE419A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0F3E4C26" w14:textId="77777777">
        <w:tc>
          <w:tcPr>
            <w:tcW w:w="1438" w:type="dxa"/>
          </w:tcPr>
          <w:p w14:paraId="66265B3A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8869CE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0E65BAE" w14:textId="77777777">
        <w:tc>
          <w:tcPr>
            <w:tcW w:w="1438" w:type="dxa"/>
          </w:tcPr>
          <w:p w14:paraId="63FBF571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403CD43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66CB971" w14:textId="77777777">
        <w:tc>
          <w:tcPr>
            <w:tcW w:w="1438" w:type="dxa"/>
          </w:tcPr>
          <w:p w14:paraId="105801F9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1B50662E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1515E86" w14:textId="77777777">
        <w:tc>
          <w:tcPr>
            <w:tcW w:w="1438" w:type="dxa"/>
          </w:tcPr>
          <w:p w14:paraId="44130FDF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A54C68A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9A3EB9B" w14:textId="77777777" w:rsidR="009223A7" w:rsidRDefault="009223A7">
      <w:pPr>
        <w:rPr>
          <w:color w:val="0070C0"/>
          <w:lang w:val="en-US" w:eastAsia="zh-CN"/>
        </w:rPr>
      </w:pPr>
    </w:p>
    <w:p w14:paraId="20928A9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0DC020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69FED38" w14:textId="77777777">
        <w:tc>
          <w:tcPr>
            <w:tcW w:w="1236" w:type="dxa"/>
          </w:tcPr>
          <w:p w14:paraId="03457B7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B9F3AD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17C2E3" w14:textId="77777777">
        <w:tc>
          <w:tcPr>
            <w:tcW w:w="1236" w:type="dxa"/>
          </w:tcPr>
          <w:p w14:paraId="005C5BE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23E8F9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CB11A1" w14:textId="77777777">
        <w:tc>
          <w:tcPr>
            <w:tcW w:w="1236" w:type="dxa"/>
          </w:tcPr>
          <w:p w14:paraId="5B9C72AD" w14:textId="77777777" w:rsidR="009223A7" w:rsidRDefault="009223A7">
            <w:pPr>
              <w:spacing w:after="120"/>
              <w:rPr>
                <w:rFonts w:eastAsia="新細明體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1BE84C7D" w14:textId="77777777" w:rsidR="009223A7" w:rsidRDefault="009223A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9223A7" w14:paraId="5D92FC48" w14:textId="77777777">
        <w:tc>
          <w:tcPr>
            <w:tcW w:w="1236" w:type="dxa"/>
          </w:tcPr>
          <w:p w14:paraId="3E702C7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67EA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AE53E61" w14:textId="77777777" w:rsidR="009223A7" w:rsidRDefault="009223A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9223A7" w14:paraId="76954A53" w14:textId="77777777">
        <w:tc>
          <w:tcPr>
            <w:tcW w:w="1438" w:type="dxa"/>
          </w:tcPr>
          <w:p w14:paraId="7797027A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7746EA3E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9223A7" w14:paraId="45164E81" w14:textId="77777777">
        <w:tc>
          <w:tcPr>
            <w:tcW w:w="1438" w:type="dxa"/>
          </w:tcPr>
          <w:p w14:paraId="5851517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2AEC05C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CFBBBF" w14:textId="77777777">
        <w:tc>
          <w:tcPr>
            <w:tcW w:w="1438" w:type="dxa"/>
          </w:tcPr>
          <w:p w14:paraId="03CE96D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77D5FC4" w14:textId="77777777" w:rsidR="009223A7" w:rsidRDefault="009223A7">
            <w:pPr>
              <w:rPr>
                <w:lang w:val="en-US" w:eastAsia="zh-CN"/>
              </w:rPr>
            </w:pPr>
          </w:p>
        </w:tc>
      </w:tr>
      <w:tr w:rsidR="009223A7" w14:paraId="64043F01" w14:textId="77777777">
        <w:tc>
          <w:tcPr>
            <w:tcW w:w="1438" w:type="dxa"/>
          </w:tcPr>
          <w:p w14:paraId="2F624430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7DEA8F2" w14:textId="77777777" w:rsidR="009223A7" w:rsidRDefault="009223A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9223A7" w14:paraId="094954B5" w14:textId="77777777">
        <w:tc>
          <w:tcPr>
            <w:tcW w:w="1438" w:type="dxa"/>
          </w:tcPr>
          <w:p w14:paraId="11F1E3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7A61391" w14:textId="77777777" w:rsidR="009223A7" w:rsidRDefault="009223A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5D434B9D" w14:textId="77777777" w:rsidR="009223A7" w:rsidRDefault="009223A7">
      <w:pPr>
        <w:rPr>
          <w:lang w:val="en-US" w:eastAsia="zh-CN"/>
        </w:rPr>
      </w:pPr>
    </w:p>
    <w:p w14:paraId="79B8B826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6F107879" w14:textId="77777777">
        <w:trPr>
          <w:trHeight w:val="1888"/>
        </w:trPr>
        <w:tc>
          <w:tcPr>
            <w:tcW w:w="9631" w:type="dxa"/>
          </w:tcPr>
          <w:p w14:paraId="3E7D7C25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65EA9C6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14:paraId="747F5C0E" w14:textId="77777777" w:rsidR="009223A7" w:rsidRDefault="009223A7">
      <w:pPr>
        <w:rPr>
          <w:i/>
          <w:color w:val="0070C0"/>
          <w:lang w:val="en-US" w:eastAsia="zh-CN"/>
        </w:rPr>
      </w:pPr>
    </w:p>
    <w:p w14:paraId="54FB853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503259D5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7284AF25" w14:textId="77777777">
        <w:tc>
          <w:tcPr>
            <w:tcW w:w="1438" w:type="dxa"/>
          </w:tcPr>
          <w:p w14:paraId="36AD2BD4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2C7729A0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1AD0A5BC" w14:textId="77777777">
        <w:tc>
          <w:tcPr>
            <w:tcW w:w="1438" w:type="dxa"/>
          </w:tcPr>
          <w:p w14:paraId="67401E5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1D8F2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8674B81" w14:textId="77777777">
        <w:tc>
          <w:tcPr>
            <w:tcW w:w="1438" w:type="dxa"/>
          </w:tcPr>
          <w:p w14:paraId="5172E5E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EAA922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33257EE" w14:textId="77777777">
        <w:tc>
          <w:tcPr>
            <w:tcW w:w="1438" w:type="dxa"/>
          </w:tcPr>
          <w:p w14:paraId="1DC858A6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9FDA86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C925AF0" w14:textId="77777777">
        <w:tc>
          <w:tcPr>
            <w:tcW w:w="1438" w:type="dxa"/>
          </w:tcPr>
          <w:p w14:paraId="3D63F72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0CE3F7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5B78BB8" w14:textId="77777777" w:rsidR="009223A7" w:rsidRDefault="009223A7">
      <w:pPr>
        <w:rPr>
          <w:color w:val="0070C0"/>
          <w:lang w:val="en-US" w:eastAsia="zh-CN"/>
        </w:rPr>
      </w:pPr>
    </w:p>
    <w:p w14:paraId="2D77E64A" w14:textId="77777777" w:rsidR="009223A7" w:rsidRDefault="009223A7">
      <w:pPr>
        <w:rPr>
          <w:i/>
          <w:color w:val="0070C0"/>
          <w:lang w:val="en-US" w:eastAsia="zh-CN"/>
        </w:rPr>
      </w:pPr>
    </w:p>
    <w:p w14:paraId="6BCA738E" w14:textId="77777777" w:rsidR="009223A7" w:rsidRDefault="009223A7">
      <w:pPr>
        <w:rPr>
          <w:i/>
          <w:color w:val="0070C0"/>
          <w:lang w:val="en-US" w:eastAsia="zh-CN"/>
        </w:rPr>
      </w:pPr>
    </w:p>
    <w:p w14:paraId="50C0042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716BFF7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7356EDF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9223A7" w14:paraId="446E46F2" w14:textId="77777777">
        <w:trPr>
          <w:trHeight w:val="468"/>
        </w:trPr>
        <w:tc>
          <w:tcPr>
            <w:tcW w:w="1622" w:type="dxa"/>
            <w:vAlign w:val="center"/>
          </w:tcPr>
          <w:p w14:paraId="37EB42A5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768816B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F39B8AA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CEC9CF" w14:textId="77777777">
        <w:trPr>
          <w:trHeight w:val="468"/>
        </w:trPr>
        <w:tc>
          <w:tcPr>
            <w:tcW w:w="1622" w:type="dxa"/>
          </w:tcPr>
          <w:p w14:paraId="55A48F0D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2510B71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0D4CF79A" w14:textId="77777777" w:rsidR="009223A7" w:rsidRDefault="00E012D3">
            <w:pPr>
              <w:pStyle w:val="TH"/>
              <w:rPr>
                <w:lang w:val="en-US"/>
              </w:rPr>
            </w:pPr>
            <w:bookmarkStart w:id="55" w:name="_Hlk522615857"/>
            <w:r>
              <w:rPr>
                <w:lang w:val="en-GB"/>
              </w:rPr>
              <w:t>Table 6.2.4E-</w:t>
            </w:r>
            <w:bookmarkEnd w:id="55"/>
            <w:r>
              <w:rPr>
                <w:lang w:val="en-GB"/>
              </w:rPr>
              <w:t>x: A-MPR for "NS_27" for Cat-M1 with sub-PRB allocation</w:t>
            </w:r>
          </w:p>
          <w:p w14:paraId="5CC3874A" w14:textId="77777777" w:rsidR="009223A7" w:rsidRDefault="009223A7">
            <w:pPr>
              <w:rPr>
                <w:lang w:val="en-US"/>
              </w:rPr>
            </w:pPr>
          </w:p>
          <w:p w14:paraId="542A1280" w14:textId="77777777" w:rsidR="009223A7" w:rsidRDefault="009223A7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9223A7" w14:paraId="4584DFC7" w14:textId="77777777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 w14:paraId="6D149290" w14:textId="77777777" w:rsidR="009223A7" w:rsidRDefault="00E012D3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494784E4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57C1EBEE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9223A7" w14:paraId="3157219E" w14:textId="77777777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89B8B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F806C7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CCE1A9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9DE51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0DEA6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8AD838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39AD65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61D7F5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54AB7EEE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52314521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4735E69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79DB31DF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915391C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E3CE62C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 w:rsidR="009223A7" w14:paraId="47B88BDE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76B17925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1817CF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FA4321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4922DA8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592620A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26C01FB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338E1A1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6D8B669A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7EC0D0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55BC4205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323DA56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1FFA70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9223A7" w14:paraId="57CDD618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0DDA9DF1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6E9EC5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71B70A9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62BDD4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279567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 w14:paraId="29A5657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4931B6A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339289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 w14:paraId="12D80A3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 w14:paraId="050CD18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 w:rsidR="009223A7" w14:paraId="604559BE" w14:textId="77777777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0E9B323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14:paraId="72E1ECC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14:paraId="5F90CAED" w14:textId="77777777" w:rsidR="009223A7" w:rsidRDefault="009223A7">
            <w:pPr>
              <w:rPr>
                <w:lang w:val="en-US"/>
              </w:rPr>
            </w:pPr>
          </w:p>
          <w:p w14:paraId="50C5DE6F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51F31739" w14:textId="77777777" w:rsidR="009223A7" w:rsidRDefault="009223A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9223A7" w14:paraId="4F09AF70" w14:textId="77777777">
        <w:trPr>
          <w:trHeight w:val="468"/>
        </w:trPr>
        <w:tc>
          <w:tcPr>
            <w:tcW w:w="1622" w:type="dxa"/>
          </w:tcPr>
          <w:p w14:paraId="1920FDD1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21B5F8E5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5D1A24FC" w14:textId="77777777" w:rsidR="009223A7" w:rsidRDefault="009223A7">
            <w:pPr>
              <w:rPr>
                <w:b/>
                <w:bCs/>
                <w:lang w:eastAsia="zh-CN"/>
              </w:rPr>
            </w:pPr>
          </w:p>
        </w:tc>
      </w:tr>
    </w:tbl>
    <w:p w14:paraId="419C3800" w14:textId="77777777" w:rsidR="009223A7" w:rsidRDefault="009223A7"/>
    <w:p w14:paraId="211D2973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6CBE542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72715EF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 w14:paraId="0181162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 w14:paraId="503C26C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EA821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0316E09D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1FB399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0A8776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56FBA397" w14:textId="77777777" w:rsidR="009223A7" w:rsidRDefault="00E012D3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9223A7" w14:paraId="227812B2" w14:textId="77777777">
        <w:trPr>
          <w:trHeight w:val="841"/>
        </w:trPr>
        <w:tc>
          <w:tcPr>
            <w:tcW w:w="1124" w:type="dxa"/>
            <w:shd w:val="clear" w:color="auto" w:fill="auto"/>
            <w:vAlign w:val="center"/>
          </w:tcPr>
          <w:p w14:paraId="0EBFBD03" w14:textId="77777777" w:rsidR="009223A7" w:rsidRDefault="00E012D3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 w14:paraId="6CC2D7CE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9DDF120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9223A7" w14:paraId="7147F94B" w14:textId="77777777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7207B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9FA5A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35A0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18E5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E8A9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55981E7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  <w:t>(3, &gt;=60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5CA5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C0694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392FA45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97F51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A367BF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2FD0014D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CEA4A3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78EEDD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 w:rsidR="009223A7" w14:paraId="5110DC3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7133B36B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677715C4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</w:tcPr>
          <w:p w14:paraId="5E8AF0D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345825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6CA69D4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4EEC537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B4A7ED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3F158BF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6CE6724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FBACDE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C7B0FE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381D249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9223A7" w14:paraId="79D6675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0EDD0865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5097B91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 w14:paraId="67A3D21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2BF7B1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6E13CA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 w14:paraId="19E0A7B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A8ED12D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3FB7FF1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 w14:paraId="52681D29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 w14:paraId="7F339B3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 w:rsidR="009223A7" w14:paraId="426D32C6" w14:textId="77777777">
        <w:trPr>
          <w:trHeight w:val="777"/>
        </w:trPr>
        <w:tc>
          <w:tcPr>
            <w:tcW w:w="10005" w:type="dxa"/>
            <w:gridSpan w:val="10"/>
          </w:tcPr>
          <w:p w14:paraId="31477735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14:paraId="1DB4F6CF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14:paraId="7241AC05" w14:textId="77777777" w:rsidR="009223A7" w:rsidRDefault="009223A7">
      <w:pPr>
        <w:ind w:firstLine="284"/>
        <w:rPr>
          <w:b/>
          <w:color w:val="0070C0"/>
          <w:u w:val="single"/>
          <w:lang w:val="en-US" w:eastAsia="ko-KR"/>
        </w:rPr>
      </w:pPr>
    </w:p>
    <w:p w14:paraId="5C7130B4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D665103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 w14:paraId="593EE84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D63013A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3A3308CE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7742542A" w14:textId="77777777">
        <w:tc>
          <w:tcPr>
            <w:tcW w:w="1236" w:type="dxa"/>
          </w:tcPr>
          <w:p w14:paraId="52E58E8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B9A3DD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FE1418B" w14:textId="77777777">
        <w:tc>
          <w:tcPr>
            <w:tcW w:w="1236" w:type="dxa"/>
          </w:tcPr>
          <w:p w14:paraId="46A3B5E9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1867FC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249F1CC3" w14:textId="77777777">
        <w:tc>
          <w:tcPr>
            <w:tcW w:w="1236" w:type="dxa"/>
          </w:tcPr>
          <w:p w14:paraId="2F9C778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0A2E7B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523E5CB" w14:textId="77777777">
        <w:tc>
          <w:tcPr>
            <w:tcW w:w="1236" w:type="dxa"/>
          </w:tcPr>
          <w:p w14:paraId="071F25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0FA15D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AF5FF3A" w14:textId="77777777">
        <w:tc>
          <w:tcPr>
            <w:tcW w:w="1236" w:type="dxa"/>
          </w:tcPr>
          <w:p w14:paraId="6D3361AD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7372E3E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5A4D33D4" w14:textId="77777777" w:rsidR="009223A7" w:rsidRDefault="009223A7">
      <w:pPr>
        <w:rPr>
          <w:color w:val="0070C0"/>
          <w:lang w:val="en-US" w:eastAsia="zh-CN"/>
        </w:rPr>
      </w:pPr>
    </w:p>
    <w:p w14:paraId="5ECA2B1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CE44B2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59733752" w14:textId="77777777">
        <w:tc>
          <w:tcPr>
            <w:tcW w:w="1305" w:type="dxa"/>
          </w:tcPr>
          <w:p w14:paraId="2D24E92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7C11FF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7438FE0" w14:textId="77777777">
        <w:tc>
          <w:tcPr>
            <w:tcW w:w="1305" w:type="dxa"/>
            <w:vMerge w:val="restart"/>
          </w:tcPr>
          <w:p w14:paraId="341E20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C9155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2A69A43E" w14:textId="77777777">
        <w:tc>
          <w:tcPr>
            <w:tcW w:w="1305" w:type="dxa"/>
            <w:vMerge/>
          </w:tcPr>
          <w:p w14:paraId="75F381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9B0B05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58980D15" w14:textId="77777777">
        <w:tc>
          <w:tcPr>
            <w:tcW w:w="1305" w:type="dxa"/>
            <w:vMerge/>
          </w:tcPr>
          <w:p w14:paraId="31CE9F9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CC24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C3ACA4D" w14:textId="77777777" w:rsidR="009223A7" w:rsidRDefault="009223A7">
      <w:pPr>
        <w:rPr>
          <w:color w:val="0070C0"/>
          <w:lang w:val="en-US" w:eastAsia="zh-CN"/>
        </w:rPr>
      </w:pPr>
    </w:p>
    <w:p w14:paraId="566FC67C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91E6D13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F4B263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471330BA" w14:textId="77777777">
        <w:tc>
          <w:tcPr>
            <w:tcW w:w="1242" w:type="dxa"/>
          </w:tcPr>
          <w:p w14:paraId="41056A7D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D30F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7B5DF644" w14:textId="77777777">
        <w:tc>
          <w:tcPr>
            <w:tcW w:w="1242" w:type="dxa"/>
          </w:tcPr>
          <w:p w14:paraId="46411AF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AB3ABC7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9D1C06A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ECF9B8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6D8DFE3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EBD85C3" w14:textId="77777777" w:rsidR="009223A7" w:rsidRDefault="009223A7">
      <w:pPr>
        <w:rPr>
          <w:i/>
          <w:color w:val="0070C0"/>
          <w:lang w:val="en-US" w:eastAsia="zh-CN"/>
        </w:rPr>
      </w:pPr>
    </w:p>
    <w:p w14:paraId="27C17BCF" w14:textId="77777777" w:rsidR="009223A7" w:rsidRDefault="009223A7">
      <w:pPr>
        <w:rPr>
          <w:i/>
          <w:color w:val="0070C0"/>
          <w:lang w:val="en-US" w:eastAsia="zh-CN"/>
        </w:rPr>
      </w:pPr>
    </w:p>
    <w:p w14:paraId="44B772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CA67749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2F7D2CF7" w14:textId="77777777">
        <w:tc>
          <w:tcPr>
            <w:tcW w:w="1242" w:type="dxa"/>
          </w:tcPr>
          <w:p w14:paraId="293AFF4B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615" w:type="dxa"/>
          </w:tcPr>
          <w:p w14:paraId="57609691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91C4FE7" w14:textId="77777777">
        <w:tc>
          <w:tcPr>
            <w:tcW w:w="1242" w:type="dxa"/>
          </w:tcPr>
          <w:p w14:paraId="7032D5F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9478DEB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9223A7" w14:paraId="7AE46DCE" w14:textId="77777777">
        <w:tc>
          <w:tcPr>
            <w:tcW w:w="1242" w:type="dxa"/>
          </w:tcPr>
          <w:p w14:paraId="4E3241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9061F1C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285562C3" w14:textId="77777777" w:rsidR="009223A7" w:rsidRDefault="009223A7">
      <w:pPr>
        <w:rPr>
          <w:color w:val="0070C0"/>
          <w:lang w:val="en-US" w:eastAsia="zh-CN"/>
        </w:rPr>
      </w:pPr>
    </w:p>
    <w:p w14:paraId="6EBA8E1B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t>Topic #5: NB-IoT 16QAM</w:t>
      </w:r>
    </w:p>
    <w:p w14:paraId="05EA95A7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9223A7" w14:paraId="26DF98AC" w14:textId="77777777">
        <w:trPr>
          <w:trHeight w:val="468"/>
        </w:trPr>
        <w:tc>
          <w:tcPr>
            <w:tcW w:w="1258" w:type="dxa"/>
            <w:vAlign w:val="center"/>
          </w:tcPr>
          <w:p w14:paraId="137BD44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108A7804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2B2ADFFC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319D2D42" w14:textId="77777777">
        <w:trPr>
          <w:trHeight w:val="468"/>
        </w:trPr>
        <w:tc>
          <w:tcPr>
            <w:tcW w:w="1258" w:type="dxa"/>
          </w:tcPr>
          <w:p w14:paraId="6AF0B4F4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2F5AF6D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4FBD70CC" w14:textId="77777777" w:rsidR="009223A7" w:rsidRDefault="00E012D3">
            <w:pPr>
              <w:pStyle w:val="BodyText"/>
              <w:snapToGrid w:val="0"/>
              <w:rPr>
                <w:b/>
                <w:bCs/>
                <w:color w:val="000000"/>
              </w:rPr>
            </w:pPr>
            <w:r>
              <w:rPr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b/>
                <w:bCs/>
                <w:lang w:eastAsia="zh-CN"/>
              </w:rPr>
              <w:t>.</w:t>
            </w:r>
          </w:p>
        </w:tc>
      </w:tr>
      <w:tr w:rsidR="009223A7" w14:paraId="58555BF4" w14:textId="77777777">
        <w:trPr>
          <w:trHeight w:val="468"/>
        </w:trPr>
        <w:tc>
          <w:tcPr>
            <w:tcW w:w="1258" w:type="dxa"/>
          </w:tcPr>
          <w:p w14:paraId="75DE0D12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62A8726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339FE2F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12D93B53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 w14:paraId="32C5A88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 w14:paraId="63DE5665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63A5525B" w14:textId="77777777" w:rsidR="009223A7" w:rsidRDefault="00E012D3">
            <w:pPr>
              <w:pStyle w:val="Observation"/>
              <w:numPr>
                <w:ilvl w:val="0"/>
                <w:numId w:val="0"/>
              </w:numPr>
            </w:pPr>
            <w:r>
              <w:rPr>
                <w:lang w:eastAsia="zh-CN"/>
              </w:rPr>
              <w:t xml:space="preserve">Observation#5: It is not necessary for RAN4 to discuss how to support the 16QAM in legacy BS as it is </w:t>
            </w:r>
            <w:proofErr w:type="gramStart"/>
            <w:r>
              <w:rPr>
                <w:lang w:eastAsia="zh-CN"/>
              </w:rPr>
              <w:t>a</w:t>
            </w:r>
            <w:proofErr w:type="gramEnd"/>
            <w:r>
              <w:rPr>
                <w:lang w:eastAsia="zh-CN"/>
              </w:rPr>
              <w:t xml:space="preserve"> NBC feature.</w:t>
            </w:r>
          </w:p>
        </w:tc>
      </w:tr>
      <w:tr w:rsidR="009223A7" w14:paraId="4D06C01C" w14:textId="77777777">
        <w:trPr>
          <w:trHeight w:val="468"/>
        </w:trPr>
        <w:tc>
          <w:tcPr>
            <w:tcW w:w="1258" w:type="dxa"/>
          </w:tcPr>
          <w:p w14:paraId="5DB572E2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50540B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05915713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1: When upgrading, legacy equipment may use lower power for 16QAM transmissions.</w:t>
            </w:r>
          </w:p>
          <w:p w14:paraId="33C62129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52F2F0A5" w14:textId="77777777" w:rsidR="009223A7" w:rsidRDefault="00E012D3">
            <w:pPr>
              <w:rPr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Proposal 1: Further discuss the two options in the WF, and find the best solution that can maintain the QPSK coverage while meet the demand for 16QAM.</w:t>
            </w:r>
          </w:p>
        </w:tc>
      </w:tr>
      <w:tr w:rsidR="009223A7" w14:paraId="22C346BF" w14:textId="77777777">
        <w:trPr>
          <w:trHeight w:val="468"/>
        </w:trPr>
        <w:tc>
          <w:tcPr>
            <w:tcW w:w="1258" w:type="dxa"/>
          </w:tcPr>
          <w:p w14:paraId="1704C7AB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2D6CA84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C7FF492" w14:textId="77777777" w:rsidR="009223A7" w:rsidRDefault="00E012D3">
            <w:r>
              <w:t>Draft CR to TS 36.101</w:t>
            </w:r>
          </w:p>
          <w:p w14:paraId="13D663E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  <w:tr w:rsidR="009223A7" w14:paraId="162C6692" w14:textId="77777777">
        <w:trPr>
          <w:trHeight w:val="468"/>
        </w:trPr>
        <w:tc>
          <w:tcPr>
            <w:tcW w:w="1258" w:type="dxa"/>
          </w:tcPr>
          <w:p w14:paraId="387DDF36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4FE8DB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33CA91D" w14:textId="77777777" w:rsidR="009223A7" w:rsidRDefault="00E012D3">
            <w:r>
              <w:t>Draft CR to TS 36.141</w:t>
            </w:r>
          </w:p>
          <w:p w14:paraId="39308A0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</w:tbl>
    <w:p w14:paraId="4067A6B6" w14:textId="77777777" w:rsidR="009223A7" w:rsidRDefault="009223A7"/>
    <w:p w14:paraId="63736C6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5E11C46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6AA81388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4D02352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68BCFBF7" w14:textId="77777777" w:rsidR="009223A7" w:rsidRDefault="00E012D3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351B2FC9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6F0511E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08D9E1F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3F7C9D4" w14:textId="77777777" w:rsidR="009223A7" w:rsidRDefault="00E012D3"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1406973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BE31016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One declaration is applied when configured for 16QAM/QPSK transmissions.</w:t>
      </w:r>
    </w:p>
    <w:p w14:paraId="30ECFB4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Up to two rated output power declarations may be made.</w:t>
      </w:r>
    </w:p>
    <w:p w14:paraId="0E71949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please specify)</w:t>
      </w:r>
    </w:p>
    <w:p w14:paraId="365F042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2E4F8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47E553" w14:textId="77777777">
        <w:tc>
          <w:tcPr>
            <w:tcW w:w="1236" w:type="dxa"/>
          </w:tcPr>
          <w:p w14:paraId="69AF1E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330B5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36E9F851" w14:textId="77777777">
        <w:tc>
          <w:tcPr>
            <w:tcW w:w="1236" w:type="dxa"/>
          </w:tcPr>
          <w:p w14:paraId="6C35626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6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570D5E5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7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58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59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60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61" w:author="Ng, Man Hung (Nokia - GB)" w:date="2022-01-17T11:07:00Z">
              <w:r>
                <w:t>a suitable design for BS with NB-IoT operation in standalone mode should maintain the QPSK coverage while meet the demand for 16QAM</w:t>
              </w:r>
            </w:ins>
            <w:ins w:id="62" w:author="Ng, Man Hung (Nokia - GB)" w:date="2022-01-17T11:08:00Z">
              <w:r>
                <w:t xml:space="preserve">; </w:t>
              </w:r>
            </w:ins>
            <w:ins w:id="63" w:author="Ng, Man Hung (Nokia - GB)" w:date="2022-01-17T11:13:00Z">
              <w:r>
                <w:t>we</w:t>
              </w:r>
            </w:ins>
            <w:ins w:id="64" w:author="Ng, Man Hung (Nokia - GB)" w:date="2022-01-17T11:08:00Z">
              <w:r>
                <w:t xml:space="preserve"> also provide some suggestions for legacy BS handling in our paper </w:t>
              </w:r>
            </w:ins>
            <w:ins w:id="65" w:author="Ng, Man Hung (Nokia - GB)" w:date="2022-01-17T11:09:00Z">
              <w:r>
                <w:t xml:space="preserve">without the need to have </w:t>
              </w:r>
              <w:r>
                <w:rPr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 w:rsidR="009223A7" w14:paraId="2B68413F" w14:textId="77777777">
        <w:tc>
          <w:tcPr>
            <w:tcW w:w="1236" w:type="dxa"/>
          </w:tcPr>
          <w:p w14:paraId="48E80FC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9B2CCD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EE480C9" w14:textId="77777777">
        <w:tc>
          <w:tcPr>
            <w:tcW w:w="1236" w:type="dxa"/>
          </w:tcPr>
          <w:p w14:paraId="599BE7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CFE9D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817FD06" w14:textId="77777777">
        <w:tc>
          <w:tcPr>
            <w:tcW w:w="1236" w:type="dxa"/>
          </w:tcPr>
          <w:p w14:paraId="7F2D909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21198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B52A80B" w14:textId="77777777" w:rsidR="009223A7" w:rsidRDefault="00E012D3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0D05982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2AAB923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636B4DA" w14:textId="77777777">
        <w:tc>
          <w:tcPr>
            <w:tcW w:w="1233" w:type="dxa"/>
          </w:tcPr>
          <w:p w14:paraId="13155E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35C65EF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3856D7CF" w14:textId="77777777">
        <w:tc>
          <w:tcPr>
            <w:tcW w:w="1233" w:type="dxa"/>
            <w:vMerge w:val="restart"/>
          </w:tcPr>
          <w:p w14:paraId="4BC4D7B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14:paraId="5994CDD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Draft CR to TS 36.101</w:t>
            </w:r>
          </w:p>
          <w:p w14:paraId="3CA89D3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2BA371F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6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lastRenderedPageBreak/>
                <w:t>Nokia: This draft CR is to TS 36.104 but not TS 36.101.</w:t>
              </w:r>
            </w:ins>
          </w:p>
        </w:tc>
      </w:tr>
      <w:tr w:rsidR="009223A7" w14:paraId="0F5C090F" w14:textId="77777777">
        <w:tc>
          <w:tcPr>
            <w:tcW w:w="1233" w:type="dxa"/>
            <w:vMerge/>
          </w:tcPr>
          <w:p w14:paraId="76A1EE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58B67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4D35BA84" w14:textId="77777777">
        <w:tc>
          <w:tcPr>
            <w:tcW w:w="1233" w:type="dxa"/>
            <w:vMerge/>
          </w:tcPr>
          <w:p w14:paraId="58D44F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3FBC80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2A67F0C" w14:textId="77777777">
        <w:tc>
          <w:tcPr>
            <w:tcW w:w="1233" w:type="dxa"/>
            <w:vMerge w:val="restart"/>
          </w:tcPr>
          <w:p w14:paraId="21412B1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5C1F536B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D01AF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7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68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69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70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71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72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9223A7" w14:paraId="4C55F527" w14:textId="77777777">
        <w:tc>
          <w:tcPr>
            <w:tcW w:w="1233" w:type="dxa"/>
            <w:vMerge/>
          </w:tcPr>
          <w:p w14:paraId="6864AD9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965AAC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55BE98B" w14:textId="77777777">
        <w:tc>
          <w:tcPr>
            <w:tcW w:w="1233" w:type="dxa"/>
            <w:vMerge/>
          </w:tcPr>
          <w:p w14:paraId="18AAB70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3D5E6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1B3598" w14:textId="77777777" w:rsidR="009223A7" w:rsidRDefault="009223A7">
      <w:pPr>
        <w:rPr>
          <w:color w:val="0070C0"/>
          <w:lang w:val="en-US" w:eastAsia="zh-CN"/>
        </w:rPr>
      </w:pPr>
    </w:p>
    <w:p w14:paraId="68E3AF41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01C742CF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45AC2C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9223A7" w14:paraId="00AAB4E0" w14:textId="77777777">
        <w:tc>
          <w:tcPr>
            <w:tcW w:w="1224" w:type="dxa"/>
          </w:tcPr>
          <w:p w14:paraId="38EF6CB8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42A953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8547BE1" w14:textId="77777777">
        <w:tc>
          <w:tcPr>
            <w:tcW w:w="1224" w:type="dxa"/>
          </w:tcPr>
          <w:p w14:paraId="2FE9A5B4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3186CA4D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1B0BBE2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C89EB7E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21C076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6D034DB" w14:textId="77777777">
        <w:tc>
          <w:tcPr>
            <w:tcW w:w="1224" w:type="dxa"/>
          </w:tcPr>
          <w:p w14:paraId="6C214226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2F39CB9" w14:textId="77777777" w:rsidR="009223A7" w:rsidRDefault="009223A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5C88929E" w14:textId="77777777" w:rsidR="009223A7" w:rsidRDefault="009223A7">
      <w:pPr>
        <w:rPr>
          <w:i/>
          <w:color w:val="0070C0"/>
          <w:lang w:eastAsia="zh-CN"/>
        </w:rPr>
      </w:pPr>
    </w:p>
    <w:p w14:paraId="7E6DA82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FD93B4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BC3314F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E262FDA" w14:textId="77777777">
        <w:tc>
          <w:tcPr>
            <w:tcW w:w="1242" w:type="dxa"/>
          </w:tcPr>
          <w:p w14:paraId="6A4797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98DB69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63BE41EC" w14:textId="77777777">
        <w:tc>
          <w:tcPr>
            <w:tcW w:w="1242" w:type="dxa"/>
          </w:tcPr>
          <w:p w14:paraId="3A06767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4FB9CE2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F3E0F1" w14:textId="77777777" w:rsidR="009223A7" w:rsidRDefault="009223A7">
      <w:pPr>
        <w:rPr>
          <w:color w:val="0070C0"/>
          <w:lang w:val="en-US" w:eastAsia="zh-CN"/>
        </w:rPr>
      </w:pPr>
    </w:p>
    <w:p w14:paraId="6B0927B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59463B4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65BEC13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3B7743C" w14:textId="77777777">
        <w:tc>
          <w:tcPr>
            <w:tcW w:w="1236" w:type="dxa"/>
          </w:tcPr>
          <w:p w14:paraId="3F7C8F5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893A89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0B61F2" w14:textId="77777777">
        <w:tc>
          <w:tcPr>
            <w:tcW w:w="1236" w:type="dxa"/>
          </w:tcPr>
          <w:p w14:paraId="6FF2F14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61FBFB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6C48DD1" w14:textId="77777777">
        <w:tc>
          <w:tcPr>
            <w:tcW w:w="1236" w:type="dxa"/>
          </w:tcPr>
          <w:p w14:paraId="1EB941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41E3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0C3ADD5" w14:textId="77777777">
        <w:tc>
          <w:tcPr>
            <w:tcW w:w="1236" w:type="dxa"/>
          </w:tcPr>
          <w:p w14:paraId="4D8175D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A92E76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F0C1BD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38451ECA" w14:textId="77777777" w:rsidR="009223A7" w:rsidRDefault="00E012D3">
      <w:pPr>
        <w:pStyle w:val="Heading3"/>
      </w:pPr>
      <w:r>
        <w:t>CRs/TPs comments collection</w:t>
      </w:r>
    </w:p>
    <w:p w14:paraId="4EBB0EE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F584806" w14:textId="77777777">
        <w:tc>
          <w:tcPr>
            <w:tcW w:w="1233" w:type="dxa"/>
          </w:tcPr>
          <w:p w14:paraId="7936FCB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4D89178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EFF4F24" w14:textId="77777777">
        <w:tc>
          <w:tcPr>
            <w:tcW w:w="1233" w:type="dxa"/>
            <w:vMerge w:val="restart"/>
          </w:tcPr>
          <w:p w14:paraId="18CFC79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628317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7AB2305" w14:textId="77777777">
        <w:tc>
          <w:tcPr>
            <w:tcW w:w="1233" w:type="dxa"/>
            <w:vMerge/>
          </w:tcPr>
          <w:p w14:paraId="238C03E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D7E771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0ACD107B" w14:textId="77777777">
        <w:tc>
          <w:tcPr>
            <w:tcW w:w="1233" w:type="dxa"/>
            <w:vMerge/>
          </w:tcPr>
          <w:p w14:paraId="4B6B27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E0955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064DB3" w14:textId="77777777">
        <w:tc>
          <w:tcPr>
            <w:tcW w:w="1233" w:type="dxa"/>
            <w:vMerge/>
          </w:tcPr>
          <w:p w14:paraId="77FE002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659686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2870BE" w14:textId="77777777">
        <w:tc>
          <w:tcPr>
            <w:tcW w:w="1233" w:type="dxa"/>
            <w:vMerge/>
          </w:tcPr>
          <w:p w14:paraId="7FDF74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A793D1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27A1260" w14:textId="77777777" w:rsidR="009223A7" w:rsidRDefault="009223A7">
      <w:pPr>
        <w:rPr>
          <w:color w:val="0070C0"/>
          <w:lang w:val="en-US" w:eastAsia="zh-CN"/>
        </w:rPr>
      </w:pPr>
    </w:p>
    <w:p w14:paraId="401FAF3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1A9094C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37A7CBE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C51013B" w14:textId="77777777">
        <w:trPr>
          <w:trHeight w:val="2047"/>
        </w:trPr>
        <w:tc>
          <w:tcPr>
            <w:tcW w:w="9631" w:type="dxa"/>
          </w:tcPr>
          <w:p w14:paraId="3B45B582" w14:textId="77777777" w:rsidR="009223A7" w:rsidRDefault="009223A7">
            <w:pPr>
              <w:rPr>
                <w:color w:val="0070C0"/>
                <w:lang w:eastAsia="ko-KR"/>
              </w:rPr>
            </w:pPr>
          </w:p>
        </w:tc>
      </w:tr>
    </w:tbl>
    <w:p w14:paraId="4AA93FCD" w14:textId="77777777" w:rsidR="009223A7" w:rsidRDefault="009223A7"/>
    <w:p w14:paraId="5A016F9E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lastRenderedPageBreak/>
        <w:t>Topic #6: LTE-MTC Additional Enhancements</w:t>
      </w:r>
    </w:p>
    <w:p w14:paraId="0423D991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E5E48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4DAF7152" w14:textId="77777777">
        <w:trPr>
          <w:trHeight w:val="468"/>
        </w:trPr>
        <w:tc>
          <w:tcPr>
            <w:tcW w:w="1622" w:type="dxa"/>
            <w:vAlign w:val="center"/>
          </w:tcPr>
          <w:p w14:paraId="322336C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0BF854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0E0732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BC62457" w14:textId="77777777">
        <w:trPr>
          <w:trHeight w:val="468"/>
        </w:trPr>
        <w:tc>
          <w:tcPr>
            <w:tcW w:w="1622" w:type="dxa"/>
          </w:tcPr>
          <w:p w14:paraId="5E9B26D0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012CD3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2FAB689C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A: The power class for NB-IoT is defined for a single-subcarrier transmission.</w:t>
            </w:r>
          </w:p>
          <w:p w14:paraId="5DD8EC2F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B: The NB-IoT MPR specification allows the NB-IoT UE to transmit at a lower power level than the power level used for single-subcarrier transmission.</w:t>
            </w:r>
          </w:p>
          <w:p w14:paraId="65E99F4D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servation C: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and NB-IoT can be implemented with the same RF front-end. The NB-IoT MPR values for full-PRB transmission relative to sub-PRB transmission are equally applicable to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>.</w:t>
            </w:r>
          </w:p>
          <w:p w14:paraId="4E91356C" w14:textId="77777777" w:rsidR="009223A7" w:rsidRDefault="009223A7">
            <w:pPr>
              <w:pStyle w:val="BodyText"/>
            </w:pPr>
          </w:p>
          <w:p w14:paraId="33BB5204" w14:textId="77777777" w:rsidR="009223A7" w:rsidRDefault="00E012D3">
            <w:pPr>
              <w:pStyle w:val="BodyText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roposal A:</w:t>
            </w:r>
            <w:r>
              <w:rPr>
                <w:b/>
                <w:bCs/>
                <w:lang w:eastAsia="ja-JP"/>
              </w:rPr>
              <w:tab/>
              <w:t>The MPR framework allows a sub-PRB capable UE to apply a power reduction of full-PRB, PRACH, PUCCH and SRS relative to the power of a 2-tone sub-PRB PUSCH transmission.</w:t>
            </w:r>
          </w:p>
          <w:p w14:paraId="34463EDE" w14:textId="77777777" w:rsidR="009223A7" w:rsidRDefault="009223A7">
            <w:pPr>
              <w:pStyle w:val="BodyText"/>
            </w:pPr>
          </w:p>
          <w:p w14:paraId="05E69535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Proposal B: For an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capable of sub-PRB transmission:</w:t>
            </w:r>
          </w:p>
          <w:p w14:paraId="79F6BB76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power class is defined for a 2-of-3 sub-PRB transmission</w:t>
            </w:r>
          </w:p>
          <w:p w14:paraId="09829A54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MPR specification allows 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14:paraId="726730C0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power reduction for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s for full-PRB transmissions is the same as the power reduction allowed for NB-IoT UEs for full-PRB transmission</w:t>
            </w:r>
          </w:p>
        </w:tc>
      </w:tr>
      <w:tr w:rsidR="009223A7" w14:paraId="3DD943DB" w14:textId="77777777">
        <w:trPr>
          <w:trHeight w:val="468"/>
        </w:trPr>
        <w:tc>
          <w:tcPr>
            <w:tcW w:w="1622" w:type="dxa"/>
          </w:tcPr>
          <w:p w14:paraId="7B6D21B3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4B2D93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7C4429A8" w14:textId="77777777" w:rsidR="009223A7" w:rsidRDefault="00E012D3">
            <w:pPr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 w14:paraId="5DFF1CF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1: Follow the framework of NR pi/2 BPSK power boosting if RAN4 decides that there is an overall gain from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boosting.</w:t>
            </w:r>
          </w:p>
          <w:p w14:paraId="1F066721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Observation#2: If RAN4 decided for th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 thanks to low PAPR characteristic.</w:t>
            </w:r>
          </w:p>
          <w:p w14:paraId="53AF1017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Proposal-2: Focus on PC5 CAT-M1 device for the potential power boosting to PC3 on </w:t>
            </w:r>
            <w:proofErr w:type="spellStart"/>
            <w:r>
              <w:rPr>
                <w:b/>
                <w:bCs/>
                <w:lang w:eastAsia="zh-CN"/>
              </w:rPr>
              <w:t>subPRB</w:t>
            </w:r>
            <w:proofErr w:type="spellEnd"/>
            <w:r>
              <w:rPr>
                <w:b/>
                <w:bCs/>
                <w:lang w:eastAsia="zh-CN"/>
              </w:rPr>
              <w:t xml:space="preserve"> transmission.</w:t>
            </w:r>
          </w:p>
          <w:p w14:paraId="7E09178C" w14:textId="77777777" w:rsidR="009223A7" w:rsidRDefault="00E012D3">
            <w:pPr>
              <w:rPr>
                <w:rFonts w:eastAsiaTheme="minorEastAsia"/>
                <w:lang w:eastAsia="zh-CN"/>
              </w:rPr>
            </w:pPr>
            <w:r>
              <w:rPr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 w14:paraId="530CF4E9" w14:textId="77777777" w:rsidR="009223A7" w:rsidRDefault="009223A7"/>
    <w:p w14:paraId="331C6C0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646848A3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FB79319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1092DF8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 w14:paraId="6D970A4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6720867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6FB943B0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3166A2D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81B4C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001D3C6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126085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1B5218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14:paraId="02291DB1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7E64C0E6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14:paraId="7A494132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75725D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155424C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 w14:paraId="5814383E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1ABE7AB7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1266CF5" w14:textId="77777777">
        <w:tc>
          <w:tcPr>
            <w:tcW w:w="1236" w:type="dxa"/>
          </w:tcPr>
          <w:p w14:paraId="1876904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78AC14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320139EE" w14:textId="77777777">
        <w:tc>
          <w:tcPr>
            <w:tcW w:w="1236" w:type="dxa"/>
          </w:tcPr>
          <w:p w14:paraId="7A2EBF81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E75A328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31A1DAC" w14:textId="77777777">
        <w:tc>
          <w:tcPr>
            <w:tcW w:w="1236" w:type="dxa"/>
          </w:tcPr>
          <w:p w14:paraId="741837C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021933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7FCF0A91" w14:textId="77777777">
        <w:tc>
          <w:tcPr>
            <w:tcW w:w="1236" w:type="dxa"/>
          </w:tcPr>
          <w:p w14:paraId="1BF0FDC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4511F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3D64032" w14:textId="77777777">
        <w:tc>
          <w:tcPr>
            <w:tcW w:w="1236" w:type="dxa"/>
          </w:tcPr>
          <w:p w14:paraId="44D554B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71FA3A8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6D6981AC" w14:textId="77777777" w:rsidR="009223A7" w:rsidRDefault="009223A7">
      <w:pPr>
        <w:rPr>
          <w:color w:val="0070C0"/>
          <w:lang w:val="en-US" w:eastAsia="zh-CN"/>
        </w:rPr>
      </w:pPr>
    </w:p>
    <w:p w14:paraId="03A0969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 comments collection</w:t>
      </w:r>
    </w:p>
    <w:p w14:paraId="42BD5F3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7E6287E2" w14:textId="77777777">
        <w:tc>
          <w:tcPr>
            <w:tcW w:w="1242" w:type="dxa"/>
          </w:tcPr>
          <w:p w14:paraId="75FB9F3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1171A8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 w14:paraId="74360580" w14:textId="77777777">
        <w:tc>
          <w:tcPr>
            <w:tcW w:w="1242" w:type="dxa"/>
            <w:vMerge w:val="restart"/>
          </w:tcPr>
          <w:p w14:paraId="2503E2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2109134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046445FA" w14:textId="77777777">
        <w:tc>
          <w:tcPr>
            <w:tcW w:w="1242" w:type="dxa"/>
            <w:vMerge/>
          </w:tcPr>
          <w:p w14:paraId="577DF6D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6743D67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0C9FDF0F" w14:textId="77777777">
        <w:tc>
          <w:tcPr>
            <w:tcW w:w="1242" w:type="dxa"/>
            <w:vMerge/>
          </w:tcPr>
          <w:p w14:paraId="15DD4C1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5BC874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DA357C" w14:textId="77777777">
        <w:tc>
          <w:tcPr>
            <w:tcW w:w="1242" w:type="dxa"/>
            <w:vMerge w:val="restart"/>
          </w:tcPr>
          <w:p w14:paraId="6C3CF18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909BE6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6C7CFC07" w14:textId="77777777">
        <w:tc>
          <w:tcPr>
            <w:tcW w:w="1242" w:type="dxa"/>
            <w:vMerge/>
          </w:tcPr>
          <w:p w14:paraId="1F42953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863172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48587377" w14:textId="77777777">
        <w:tc>
          <w:tcPr>
            <w:tcW w:w="1242" w:type="dxa"/>
            <w:vMerge/>
          </w:tcPr>
          <w:p w14:paraId="11DD7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8BEBC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4526E95" w14:textId="77777777" w:rsidR="009223A7" w:rsidRDefault="009223A7">
      <w:pPr>
        <w:rPr>
          <w:color w:val="0070C0"/>
          <w:lang w:val="en-US" w:eastAsia="zh-CN"/>
        </w:rPr>
      </w:pPr>
    </w:p>
    <w:p w14:paraId="6968EF24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79AB2DF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70E45AD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330E208F" w14:textId="77777777">
        <w:tc>
          <w:tcPr>
            <w:tcW w:w="1242" w:type="dxa"/>
          </w:tcPr>
          <w:p w14:paraId="3993D07F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6B2590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2086A51" w14:textId="77777777">
        <w:tc>
          <w:tcPr>
            <w:tcW w:w="1242" w:type="dxa"/>
          </w:tcPr>
          <w:p w14:paraId="4003DEA6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F8151D4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4F2D35D0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47659E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1B630D7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7E38854" w14:textId="77777777" w:rsidR="009223A7" w:rsidRDefault="009223A7">
      <w:pPr>
        <w:rPr>
          <w:i/>
          <w:color w:val="0070C0"/>
          <w:lang w:val="en-US" w:eastAsia="zh-CN"/>
        </w:rPr>
      </w:pPr>
    </w:p>
    <w:p w14:paraId="4EF1F5BA" w14:textId="77777777" w:rsidR="009223A7" w:rsidRDefault="009223A7">
      <w:pPr>
        <w:rPr>
          <w:i/>
          <w:color w:val="0070C0"/>
          <w:lang w:val="en-US" w:eastAsia="zh-CN"/>
        </w:rPr>
      </w:pPr>
    </w:p>
    <w:p w14:paraId="336CBA0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D29C07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39488A7" w14:textId="77777777">
        <w:tc>
          <w:tcPr>
            <w:tcW w:w="1242" w:type="dxa"/>
          </w:tcPr>
          <w:p w14:paraId="75C95CD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8FC56A3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30DFCE9C" w14:textId="77777777">
        <w:tc>
          <w:tcPr>
            <w:tcW w:w="1242" w:type="dxa"/>
          </w:tcPr>
          <w:p w14:paraId="444B358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452359F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505F2D8" w14:textId="77777777" w:rsidR="009223A7" w:rsidRDefault="009223A7">
      <w:pPr>
        <w:rPr>
          <w:color w:val="0070C0"/>
          <w:lang w:val="en-US" w:eastAsia="zh-CN"/>
        </w:rPr>
      </w:pPr>
    </w:p>
    <w:p w14:paraId="2041F67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1D996E0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21ED5DE" w14:textId="77777777" w:rsidR="009223A7" w:rsidRDefault="009223A7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3ACAD7E0" w14:textId="77777777">
        <w:tc>
          <w:tcPr>
            <w:tcW w:w="1236" w:type="dxa"/>
          </w:tcPr>
          <w:p w14:paraId="13FF58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5F3F355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6C2E061" w14:textId="77777777">
        <w:tc>
          <w:tcPr>
            <w:tcW w:w="1236" w:type="dxa"/>
          </w:tcPr>
          <w:p w14:paraId="12C877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FA136DF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E0DA32C" w14:textId="77777777">
        <w:tc>
          <w:tcPr>
            <w:tcW w:w="1236" w:type="dxa"/>
          </w:tcPr>
          <w:p w14:paraId="0D26BB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1E5F5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2C18A70" w14:textId="77777777">
        <w:tc>
          <w:tcPr>
            <w:tcW w:w="1236" w:type="dxa"/>
          </w:tcPr>
          <w:p w14:paraId="3C3975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35D70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5E8C4D4" w14:textId="77777777" w:rsidR="009223A7" w:rsidRDefault="009223A7">
      <w:pPr>
        <w:rPr>
          <w:lang w:val="en-US" w:eastAsia="zh-CN"/>
        </w:rPr>
      </w:pPr>
    </w:p>
    <w:p w14:paraId="0DD3C03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0F812D7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1526F63" w14:textId="77777777">
        <w:trPr>
          <w:trHeight w:val="1888"/>
        </w:trPr>
        <w:tc>
          <w:tcPr>
            <w:tcW w:w="9631" w:type="dxa"/>
          </w:tcPr>
          <w:p w14:paraId="69B8CB0C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0288159D" w14:textId="77777777" w:rsidR="009223A7" w:rsidRDefault="009223A7">
      <w:pPr>
        <w:rPr>
          <w:lang w:val="en-US" w:eastAsia="zh-CN"/>
        </w:rPr>
      </w:pPr>
    </w:p>
    <w:p w14:paraId="39B1EA33" w14:textId="77777777" w:rsidR="009223A7" w:rsidRDefault="009223A7">
      <w:pPr>
        <w:rPr>
          <w:lang w:val="en-US" w:eastAsia="zh-CN"/>
        </w:rPr>
      </w:pPr>
    </w:p>
    <w:p w14:paraId="797268EA" w14:textId="77777777" w:rsidR="009223A7" w:rsidRDefault="009223A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352FC74E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04FDBD34" w14:textId="77777777" w:rsidR="009223A7" w:rsidRDefault="00E012D3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5501A68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9223A7" w14:paraId="36A9B9AE" w14:textId="77777777">
        <w:tc>
          <w:tcPr>
            <w:tcW w:w="2058" w:type="pct"/>
          </w:tcPr>
          <w:p w14:paraId="3D11C932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6E604C9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7F673D5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7EB32B" w14:textId="77777777">
        <w:tc>
          <w:tcPr>
            <w:tcW w:w="2058" w:type="pct"/>
          </w:tcPr>
          <w:p w14:paraId="2845182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DBCAF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AA4488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B29A924" w14:textId="77777777">
        <w:tc>
          <w:tcPr>
            <w:tcW w:w="2058" w:type="pct"/>
          </w:tcPr>
          <w:p w14:paraId="66AC29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5BFF1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F98275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84AABEF" w14:textId="77777777" w:rsidR="009223A7" w:rsidRDefault="009223A7">
      <w:pPr>
        <w:rPr>
          <w:lang w:val="en-US" w:eastAsia="ja-JP"/>
        </w:rPr>
      </w:pPr>
    </w:p>
    <w:p w14:paraId="23B2D25B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9223A7" w14:paraId="6EDBEBC3" w14:textId="77777777">
        <w:tc>
          <w:tcPr>
            <w:tcW w:w="1376" w:type="dxa"/>
          </w:tcPr>
          <w:p w14:paraId="1E3CC16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Tdoc number</w:t>
            </w:r>
          </w:p>
        </w:tc>
        <w:tc>
          <w:tcPr>
            <w:tcW w:w="2611" w:type="dxa"/>
          </w:tcPr>
          <w:p w14:paraId="1BD560A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3EA537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2F8FEF4B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3FDBD089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E2A836" w14:textId="77777777">
        <w:tc>
          <w:tcPr>
            <w:tcW w:w="1376" w:type="dxa"/>
          </w:tcPr>
          <w:p w14:paraId="05F0896F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77D528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478E63D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2344" w:type="dxa"/>
          </w:tcPr>
          <w:p w14:paraId="3C98B46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94E8F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AA308AB" w14:textId="77777777">
        <w:tc>
          <w:tcPr>
            <w:tcW w:w="1376" w:type="dxa"/>
          </w:tcPr>
          <w:p w14:paraId="435C139B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3E69020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14:paraId="5D8026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1854D9A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0A2EA6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B1B6786" w14:textId="77777777">
        <w:tc>
          <w:tcPr>
            <w:tcW w:w="1376" w:type="dxa"/>
          </w:tcPr>
          <w:p w14:paraId="1B906A94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0E557D2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00AFA67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6D915CB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9F01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E95D774" w14:textId="77777777">
        <w:tc>
          <w:tcPr>
            <w:tcW w:w="1376" w:type="dxa"/>
          </w:tcPr>
          <w:p w14:paraId="655F7730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1A6C61D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AF2B3D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5BEB5D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F6A5D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1FB834" w14:textId="77777777">
        <w:tc>
          <w:tcPr>
            <w:tcW w:w="1376" w:type="dxa"/>
          </w:tcPr>
          <w:p w14:paraId="35775662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3E39ADE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14:paraId="45D0D7D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7F484E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A9A93A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8D3CF39" w14:textId="77777777">
        <w:tc>
          <w:tcPr>
            <w:tcW w:w="1376" w:type="dxa"/>
          </w:tcPr>
          <w:p w14:paraId="36EA5578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56DDA75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14:paraId="106ACBF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C2099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9A8B03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0FE17F7" w14:textId="77777777">
        <w:tc>
          <w:tcPr>
            <w:tcW w:w="1376" w:type="dxa"/>
          </w:tcPr>
          <w:p w14:paraId="70C1B571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525A941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77EFAFF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413F45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36912A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D4BB495" w14:textId="77777777">
        <w:tc>
          <w:tcPr>
            <w:tcW w:w="1376" w:type="dxa"/>
          </w:tcPr>
          <w:p w14:paraId="0EEA4383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4C2CB7D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6A95258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76CE24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4A0FC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8F456ED" w14:textId="77777777">
        <w:tc>
          <w:tcPr>
            <w:tcW w:w="1376" w:type="dxa"/>
          </w:tcPr>
          <w:p w14:paraId="5C5BA4EC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42D2E80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01CE6E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5FD418B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C61A8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0D57178" w14:textId="77777777">
        <w:tc>
          <w:tcPr>
            <w:tcW w:w="1376" w:type="dxa"/>
          </w:tcPr>
          <w:p w14:paraId="30B7B08B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11FC944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21D1EC3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0D60EF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ABF881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3A01AE38" w14:textId="77777777">
        <w:tc>
          <w:tcPr>
            <w:tcW w:w="1376" w:type="dxa"/>
          </w:tcPr>
          <w:p w14:paraId="176EAD29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0BF5C9F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6F513C4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A81DBC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2D82B4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60976A9" w14:textId="77777777">
        <w:tc>
          <w:tcPr>
            <w:tcW w:w="1376" w:type="dxa"/>
          </w:tcPr>
          <w:p w14:paraId="6D85693E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32236AA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13BE8D1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03857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76D656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6E1D430" w14:textId="77777777">
        <w:tc>
          <w:tcPr>
            <w:tcW w:w="1376" w:type="dxa"/>
          </w:tcPr>
          <w:p w14:paraId="441A0DEE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369549D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14:paraId="183D8F0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0CA59B1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3AE7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C409671" w14:textId="77777777">
        <w:tc>
          <w:tcPr>
            <w:tcW w:w="1376" w:type="dxa"/>
          </w:tcPr>
          <w:p w14:paraId="7095E6AA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41BEEE8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54D2C5E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34FE32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6D45EA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CADECE" w14:textId="77777777">
        <w:tc>
          <w:tcPr>
            <w:tcW w:w="1376" w:type="dxa"/>
          </w:tcPr>
          <w:p w14:paraId="04D86278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7C463A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2D51A18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2FAE72B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27392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487C7A9" w14:textId="77777777">
        <w:tc>
          <w:tcPr>
            <w:tcW w:w="1376" w:type="dxa"/>
          </w:tcPr>
          <w:p w14:paraId="1FD250AA" w14:textId="77777777" w:rsidR="009223A7" w:rsidRDefault="0086111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26D5CB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188A422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0B18A71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BCDE2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C6F7A04" w14:textId="77777777">
        <w:tc>
          <w:tcPr>
            <w:tcW w:w="1376" w:type="dxa"/>
          </w:tcPr>
          <w:p w14:paraId="58037A41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187603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14:paraId="02836B0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06ADEA4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90052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201650C" w14:textId="77777777">
        <w:tc>
          <w:tcPr>
            <w:tcW w:w="1376" w:type="dxa"/>
          </w:tcPr>
          <w:p w14:paraId="5BA8E68F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79A1E69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53175B16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420E322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A625B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18A65A9" w14:textId="77777777">
        <w:tc>
          <w:tcPr>
            <w:tcW w:w="1376" w:type="dxa"/>
          </w:tcPr>
          <w:p w14:paraId="4A8E6476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53B0DA4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42B3E1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09E13B7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0B3EC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9BA7FE2" w14:textId="77777777">
        <w:tc>
          <w:tcPr>
            <w:tcW w:w="1376" w:type="dxa"/>
          </w:tcPr>
          <w:p w14:paraId="256AD791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0EDCA0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411885B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64CE90B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39301D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D3820C9" w14:textId="77777777">
        <w:tc>
          <w:tcPr>
            <w:tcW w:w="1376" w:type="dxa"/>
          </w:tcPr>
          <w:p w14:paraId="22C8AE5C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07D5CE2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3053442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056A61A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3173E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F8DB9C" w14:textId="77777777">
        <w:tc>
          <w:tcPr>
            <w:tcW w:w="1376" w:type="dxa"/>
          </w:tcPr>
          <w:p w14:paraId="7D4E9DE0" w14:textId="77777777" w:rsidR="009223A7" w:rsidRDefault="0086111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4C0B98E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14:paraId="73F6B45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5A71F55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0DE65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B8BDC5" w14:textId="77777777">
        <w:tc>
          <w:tcPr>
            <w:tcW w:w="1376" w:type="dxa"/>
          </w:tcPr>
          <w:p w14:paraId="3C0DD77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A0F2034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1536B6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684BC8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E68E22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743F718" w14:textId="77777777">
        <w:tc>
          <w:tcPr>
            <w:tcW w:w="1376" w:type="dxa"/>
          </w:tcPr>
          <w:p w14:paraId="425512F8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54C59D3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2D411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F27D2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5B8A2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3374C1F" w14:textId="77777777">
        <w:tc>
          <w:tcPr>
            <w:tcW w:w="1376" w:type="dxa"/>
          </w:tcPr>
          <w:p w14:paraId="456B302E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C24341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53EF5F53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128CE7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867B5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BE2DE0" w14:textId="77777777">
        <w:tc>
          <w:tcPr>
            <w:tcW w:w="1376" w:type="dxa"/>
          </w:tcPr>
          <w:p w14:paraId="7B6FF09D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106EAF7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014D954A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864E8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235DF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C582A3A" w14:textId="77777777">
        <w:tc>
          <w:tcPr>
            <w:tcW w:w="1376" w:type="dxa"/>
          </w:tcPr>
          <w:p w14:paraId="75F2B8AC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BA3979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4DFA83E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EA2C9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19F1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7322F1B" w14:textId="77777777">
        <w:tc>
          <w:tcPr>
            <w:tcW w:w="1376" w:type="dxa"/>
          </w:tcPr>
          <w:p w14:paraId="2D589A09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B1A102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71E9990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9A18A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4A1C7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9BD41E4" w14:textId="77777777">
        <w:tc>
          <w:tcPr>
            <w:tcW w:w="1376" w:type="dxa"/>
          </w:tcPr>
          <w:p w14:paraId="5B461C0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2BAD8D0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077179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0499107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F187E9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C95BC58" w14:textId="77777777" w:rsidR="009223A7" w:rsidRDefault="009223A7">
      <w:pPr>
        <w:rPr>
          <w:lang w:eastAsia="ja-JP"/>
        </w:rPr>
      </w:pPr>
    </w:p>
    <w:p w14:paraId="376740C1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F2BFC37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25778420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751497AA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320B3F02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47CF914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796C6DCC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FBD1CED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250B86A4" w14:textId="77777777" w:rsidR="009223A7" w:rsidRDefault="00E012D3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4639138D" w14:textId="77777777" w:rsidR="009223A7" w:rsidRDefault="009223A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9223A7" w14:paraId="63083F5E" w14:textId="77777777">
        <w:tc>
          <w:tcPr>
            <w:tcW w:w="1424" w:type="dxa"/>
          </w:tcPr>
          <w:p w14:paraId="16AFD72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72DCA45D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159A776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61E36862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C2859C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018B7C9" w14:textId="77777777">
        <w:tc>
          <w:tcPr>
            <w:tcW w:w="1424" w:type="dxa"/>
          </w:tcPr>
          <w:p w14:paraId="4E73D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CD3C1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A70E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DEFA9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E43F4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F27EF8E" w14:textId="77777777">
        <w:tc>
          <w:tcPr>
            <w:tcW w:w="1424" w:type="dxa"/>
          </w:tcPr>
          <w:p w14:paraId="5F4F8BF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09BA26F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575216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98F403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479E4E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FAEE4F" w14:textId="77777777">
        <w:tc>
          <w:tcPr>
            <w:tcW w:w="1424" w:type="dxa"/>
          </w:tcPr>
          <w:p w14:paraId="5A1DCA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ED13B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9194CA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A9FB82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C69980D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B0EF654" w14:textId="77777777">
        <w:tc>
          <w:tcPr>
            <w:tcW w:w="1424" w:type="dxa"/>
          </w:tcPr>
          <w:p w14:paraId="6A952064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60898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42CBC631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1E7F1B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D582EF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46230DC" w14:textId="77777777">
        <w:tc>
          <w:tcPr>
            <w:tcW w:w="1424" w:type="dxa"/>
          </w:tcPr>
          <w:p w14:paraId="580CAF42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9AC6066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64FB18B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FEF57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BF8019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AF73358" w14:textId="77777777">
        <w:tc>
          <w:tcPr>
            <w:tcW w:w="1424" w:type="dxa"/>
          </w:tcPr>
          <w:p w14:paraId="65F93F83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26066B6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F52BD4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433765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54F36D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02EDFC8" w14:textId="77777777">
        <w:tc>
          <w:tcPr>
            <w:tcW w:w="1424" w:type="dxa"/>
          </w:tcPr>
          <w:p w14:paraId="48795FA8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3577BB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7E31BA1F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54BE42B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211CE9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B5560DC" w14:textId="77777777">
        <w:tc>
          <w:tcPr>
            <w:tcW w:w="1424" w:type="dxa"/>
          </w:tcPr>
          <w:p w14:paraId="414BB13B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0FDAF9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E9EBD8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AD8FC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16C85C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571C6E5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48E7F31E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5669B05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4C55CF7B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13057229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2F94584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FECC2C1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F82BDE" w14:textId="77777777" w:rsidR="009223A7" w:rsidRDefault="009223A7">
      <w:pPr>
        <w:rPr>
          <w:rFonts w:ascii="Arial" w:hAnsi="Arial"/>
          <w:lang w:val="en-US" w:eastAsia="zh-CN"/>
        </w:rPr>
      </w:pPr>
    </w:p>
    <w:sectPr w:rsidR="009223A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3B5B1" w14:textId="77777777" w:rsidR="0086111F" w:rsidRDefault="0086111F" w:rsidP="00BD72B7">
      <w:pPr>
        <w:spacing w:after="0" w:line="240" w:lineRule="auto"/>
      </w:pPr>
      <w:r>
        <w:separator/>
      </w:r>
    </w:p>
  </w:endnote>
  <w:endnote w:type="continuationSeparator" w:id="0">
    <w:p w14:paraId="7993031F" w14:textId="77777777" w:rsidR="0086111F" w:rsidRDefault="0086111F" w:rsidP="00BD7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AA64D" w14:textId="77777777" w:rsidR="0086111F" w:rsidRDefault="0086111F" w:rsidP="00BD72B7">
      <w:pPr>
        <w:spacing w:after="0" w:line="240" w:lineRule="auto"/>
      </w:pPr>
      <w:r>
        <w:separator/>
      </w:r>
    </w:p>
  </w:footnote>
  <w:footnote w:type="continuationSeparator" w:id="0">
    <w:p w14:paraId="5F0C481B" w14:textId="77777777" w:rsidR="0086111F" w:rsidRDefault="0086111F" w:rsidP="00BD7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multilevel"/>
    <w:tmpl w:val="0BE73E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multilevel"/>
    <w:tmpl w:val="3BCB0E9D"/>
    <w:lvl w:ilvl="0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77" w:hanging="360"/>
      </w:pPr>
    </w:lvl>
    <w:lvl w:ilvl="2">
      <w:start w:val="1"/>
      <w:numFmt w:val="lowerRoman"/>
      <w:lvlText w:val="%3."/>
      <w:lvlJc w:val="right"/>
      <w:pPr>
        <w:ind w:left="1197" w:hanging="180"/>
      </w:pPr>
    </w:lvl>
    <w:lvl w:ilvl="3">
      <w:start w:val="1"/>
      <w:numFmt w:val="decimal"/>
      <w:lvlText w:val="%4."/>
      <w:lvlJc w:val="left"/>
      <w:pPr>
        <w:ind w:left="1917" w:hanging="360"/>
      </w:pPr>
    </w:lvl>
    <w:lvl w:ilvl="4">
      <w:start w:val="1"/>
      <w:numFmt w:val="lowerLetter"/>
      <w:lvlText w:val="%5."/>
      <w:lvlJc w:val="left"/>
      <w:pPr>
        <w:ind w:left="2637" w:hanging="360"/>
      </w:pPr>
    </w:lvl>
    <w:lvl w:ilvl="5">
      <w:start w:val="1"/>
      <w:numFmt w:val="lowerRoman"/>
      <w:lvlText w:val="%6."/>
      <w:lvlJc w:val="right"/>
      <w:pPr>
        <w:ind w:left="3357" w:hanging="180"/>
      </w:pPr>
    </w:lvl>
    <w:lvl w:ilvl="6">
      <w:start w:val="1"/>
      <w:numFmt w:val="decimal"/>
      <w:lvlText w:val="%7."/>
      <w:lvlJc w:val="left"/>
      <w:pPr>
        <w:ind w:left="4077" w:hanging="360"/>
      </w:pPr>
    </w:lvl>
    <w:lvl w:ilvl="7">
      <w:start w:val="1"/>
      <w:numFmt w:val="lowerLetter"/>
      <w:lvlText w:val="%8."/>
      <w:lvlJc w:val="left"/>
      <w:pPr>
        <w:ind w:left="4797" w:hanging="360"/>
      </w:pPr>
    </w:lvl>
    <w:lvl w:ilvl="8">
      <w:start w:val="1"/>
      <w:numFmt w:val="lowerRoman"/>
      <w:lvlText w:val="%9."/>
      <w:lvlJc w:val="right"/>
      <w:pPr>
        <w:ind w:left="5517" w:hanging="180"/>
      </w:p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Ting-Wei Kang (康庭維)">
    <w15:presenceInfo w15:providerId="AD" w15:userId="S::ting-wei.kang@mediatek.com::e9221e33-1a0c-42ac-9bf3-632f42d5cc27"/>
  </w15:person>
  <w15:person w15:author="Petrovic Niels 1SC3">
    <w15:presenceInfo w15:providerId="AD" w15:userId="S-1-5-21-2192267283-3503987877-2706462575-176187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74F7C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111F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23A7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1EBB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D72B7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2D3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4B0CE8"/>
  <w15:docId w15:val="{EA0E9F89-6B9C-4926-8F9D-CB30CC9C3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customStyle="1" w:styleId="Revision3">
    <w:name w:val="Revision3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9" Type="http://schemas.openxmlformats.org/officeDocument/2006/relationships/hyperlink" Target="https://www.3gpp.org/ftp/TSG_RAN/WG4_Radio/TSGR4_101-bis-e/Docs/R4-2201833.zip" TargetMode="Externa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0" Type="http://schemas.openxmlformats.org/officeDocument/2006/relationships/hyperlink" Target="https://www.3gpp.org/ftp/TSG_RAN/WG4_Radio/TSGR4_101-bis-e/Docs/R4-2201341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1805660-F743-461B-91F3-6A941EC5B2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5</Pages>
  <Words>5139</Words>
  <Characters>29297</Characters>
  <Application>Microsoft Office Word</Application>
  <DocSecurity>0</DocSecurity>
  <Lines>244</Lines>
  <Paragraphs>6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Ting-Wei Kang (康庭維)</cp:lastModifiedBy>
  <cp:revision>4</cp:revision>
  <cp:lastPrinted>2019-04-25T01:09:00Z</cp:lastPrinted>
  <dcterms:created xsi:type="dcterms:W3CDTF">2022-01-18T08:12:00Z</dcterms:created>
  <dcterms:modified xsi:type="dcterms:W3CDTF">2022-01-18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